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4A6EB1" w14:textId="46E2C9BC" w:rsidR="007A2B55" w:rsidRDefault="0000034C" w:rsidP="00056B61">
      <w:pPr>
        <w:pStyle w:val="Title"/>
      </w:pPr>
      <w:r>
        <w:t xml:space="preserve">Autonomous Vehicles and </w:t>
      </w:r>
      <w:r w:rsidR="00056B61">
        <w:t>Robotics</w:t>
      </w:r>
    </w:p>
    <w:sdt>
      <w:sdtPr>
        <w:rPr>
          <w:rFonts w:asciiTheme="minorHAnsi" w:eastAsiaTheme="minorEastAsia" w:hAnsiTheme="minorHAnsi" w:cstheme="minorBidi"/>
          <w:b w:val="0"/>
          <w:color w:val="auto"/>
          <w:sz w:val="22"/>
          <w:szCs w:val="22"/>
          <w:lang w:eastAsia="ja-JP"/>
        </w:rPr>
        <w:id w:val="127867151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2B21563" w14:textId="309C33BB" w:rsidR="00DC748E" w:rsidRDefault="00DC748E">
          <w:pPr>
            <w:pStyle w:val="TOCHeading"/>
          </w:pPr>
          <w:r>
            <w:t>Table of Contents</w:t>
          </w:r>
        </w:p>
        <w:p w14:paraId="49DA52B5" w14:textId="2D2CC09A" w:rsidR="00411683" w:rsidRDefault="00DC748E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669075" w:history="1">
            <w:r w:rsidR="00411683" w:rsidRPr="004A39F8">
              <w:rPr>
                <w:rStyle w:val="Hyperlink"/>
                <w:noProof/>
              </w:rPr>
              <w:t>1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Introduction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75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57A3CF6E" w14:textId="5C7FD935" w:rsidR="00411683" w:rsidRDefault="00035463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/>
            </w:rPr>
          </w:pPr>
          <w:hyperlink w:anchor="_Toc43669076" w:history="1">
            <w:r w:rsidR="00411683" w:rsidRPr="004A39F8">
              <w:rPr>
                <w:rStyle w:val="Hyperlink"/>
                <w:noProof/>
              </w:rPr>
              <w:t>1.1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Types of Vehicles and Robot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76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42599B75" w14:textId="684B5354" w:rsidR="00411683" w:rsidRDefault="00035463">
          <w:pPr>
            <w:pStyle w:val="TOC3"/>
            <w:tabs>
              <w:tab w:val="left" w:pos="1320"/>
              <w:tab w:val="right" w:leader="dot" w:pos="9350"/>
            </w:tabs>
            <w:rPr>
              <w:noProof/>
              <w:lang w:val="en-GB"/>
            </w:rPr>
          </w:pPr>
          <w:hyperlink w:anchor="_Toc43669077" w:history="1">
            <w:r w:rsidR="00411683" w:rsidRPr="004A39F8">
              <w:rPr>
                <w:rStyle w:val="Hyperlink"/>
                <w:noProof/>
              </w:rPr>
              <w:t>1.1.1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Ground Vehicles and Robot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77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02ADB1F2" w14:textId="54CDE8A7" w:rsidR="00411683" w:rsidRDefault="00035463">
          <w:pPr>
            <w:pStyle w:val="TOC3"/>
            <w:tabs>
              <w:tab w:val="left" w:pos="1320"/>
              <w:tab w:val="right" w:leader="dot" w:pos="9350"/>
            </w:tabs>
            <w:rPr>
              <w:noProof/>
              <w:lang w:val="en-GB"/>
            </w:rPr>
          </w:pPr>
          <w:hyperlink w:anchor="_Toc43669078" w:history="1">
            <w:r w:rsidR="00411683" w:rsidRPr="004A39F8">
              <w:rPr>
                <w:rStyle w:val="Hyperlink"/>
                <w:noProof/>
              </w:rPr>
              <w:t>1.1.2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Aerial Vehicle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78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5C904D9B" w14:textId="5BAE3A5C" w:rsidR="00411683" w:rsidRDefault="00035463">
          <w:pPr>
            <w:pStyle w:val="TOC3"/>
            <w:tabs>
              <w:tab w:val="left" w:pos="1320"/>
              <w:tab w:val="right" w:leader="dot" w:pos="9350"/>
            </w:tabs>
            <w:rPr>
              <w:noProof/>
              <w:lang w:val="en-GB"/>
            </w:rPr>
          </w:pPr>
          <w:hyperlink w:anchor="_Toc43669079" w:history="1">
            <w:r w:rsidR="00411683" w:rsidRPr="004A39F8">
              <w:rPr>
                <w:rStyle w:val="Hyperlink"/>
                <w:noProof/>
              </w:rPr>
              <w:t>1.1.3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Marine Craft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79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26FE1219" w14:textId="27DDCE79" w:rsidR="00411683" w:rsidRDefault="00035463">
          <w:pPr>
            <w:pStyle w:val="TOC3"/>
            <w:tabs>
              <w:tab w:val="left" w:pos="1320"/>
              <w:tab w:val="right" w:leader="dot" w:pos="9350"/>
            </w:tabs>
            <w:rPr>
              <w:noProof/>
              <w:lang w:val="en-GB"/>
            </w:rPr>
          </w:pPr>
          <w:hyperlink w:anchor="_Toc43669080" w:history="1">
            <w:r w:rsidR="00411683" w:rsidRPr="004A39F8">
              <w:rPr>
                <w:rStyle w:val="Hyperlink"/>
                <w:noProof/>
              </w:rPr>
              <w:t>1.1.4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Space Craft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0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7C090AF1" w14:textId="707769D9" w:rsidR="00411683" w:rsidRDefault="00035463">
          <w:pPr>
            <w:pStyle w:val="TOC3"/>
            <w:tabs>
              <w:tab w:val="left" w:pos="1320"/>
              <w:tab w:val="right" w:leader="dot" w:pos="9350"/>
            </w:tabs>
            <w:rPr>
              <w:noProof/>
              <w:lang w:val="en-GB"/>
            </w:rPr>
          </w:pPr>
          <w:hyperlink w:anchor="_Toc43669081" w:history="1">
            <w:r w:rsidR="00411683" w:rsidRPr="004A39F8">
              <w:rPr>
                <w:rStyle w:val="Hyperlink"/>
                <w:noProof/>
              </w:rPr>
              <w:t>1.1.5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Industrial Robot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1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01F5B2CB" w14:textId="2C64D66A" w:rsidR="00411683" w:rsidRDefault="00035463">
          <w:pPr>
            <w:pStyle w:val="TOC3"/>
            <w:tabs>
              <w:tab w:val="left" w:pos="1320"/>
              <w:tab w:val="right" w:leader="dot" w:pos="9350"/>
            </w:tabs>
            <w:rPr>
              <w:noProof/>
              <w:lang w:val="en-GB"/>
            </w:rPr>
          </w:pPr>
          <w:hyperlink w:anchor="_Toc43669082" w:history="1">
            <w:r w:rsidR="00411683" w:rsidRPr="004A39F8">
              <w:rPr>
                <w:rStyle w:val="Hyperlink"/>
                <w:noProof/>
              </w:rPr>
              <w:t>1.1.6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Other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2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49D8D74F" w14:textId="597FC786" w:rsidR="00411683" w:rsidRDefault="00035463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/>
            </w:rPr>
          </w:pPr>
          <w:hyperlink w:anchor="_Toc43669083" w:history="1">
            <w:r w:rsidR="00411683" w:rsidRPr="004A39F8">
              <w:rPr>
                <w:rStyle w:val="Hyperlink"/>
                <w:noProof/>
              </w:rPr>
              <w:t>1.2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Software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3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1EC8C912" w14:textId="1FB4D008" w:rsidR="00411683" w:rsidRDefault="00035463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/>
            </w:rPr>
          </w:pPr>
          <w:hyperlink w:anchor="_Toc43669084" w:history="1">
            <w:r w:rsidR="00411683" w:rsidRPr="004A39F8">
              <w:rPr>
                <w:rStyle w:val="Hyperlink"/>
                <w:noProof/>
              </w:rPr>
              <w:t>1.3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Hardware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4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17D67A14" w14:textId="0CE6A840" w:rsidR="00411683" w:rsidRDefault="00035463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/>
            </w:rPr>
          </w:pPr>
          <w:hyperlink w:anchor="_Toc43669085" w:history="1">
            <w:r w:rsidR="00411683" w:rsidRPr="004A39F8">
              <w:rPr>
                <w:rStyle w:val="Hyperlink"/>
                <w:noProof/>
              </w:rPr>
              <w:t>1.4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Development Group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5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1A161022" w14:textId="505192A0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86" w:history="1">
            <w:r w:rsidR="00411683" w:rsidRPr="004A39F8">
              <w:rPr>
                <w:rStyle w:val="Hyperlink"/>
                <w:noProof/>
              </w:rPr>
              <w:t>2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Application Example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6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3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5B75AB09" w14:textId="6D2164B9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87" w:history="1">
            <w:r w:rsidR="00411683" w:rsidRPr="004A39F8">
              <w:rPr>
                <w:rStyle w:val="Hyperlink"/>
                <w:noProof/>
              </w:rPr>
              <w:t>3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System Modelling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7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4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4C2F6B6F" w14:textId="07C5CFE0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88" w:history="1">
            <w:r w:rsidR="00411683" w:rsidRPr="004A39F8">
              <w:rPr>
                <w:rStyle w:val="Hyperlink"/>
                <w:noProof/>
              </w:rPr>
              <w:t>4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Tracking Controller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8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5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52396221" w14:textId="2DD92300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89" w:history="1">
            <w:r w:rsidR="00411683" w:rsidRPr="004A39F8">
              <w:rPr>
                <w:rStyle w:val="Hyperlink"/>
                <w:noProof/>
              </w:rPr>
              <w:t>5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Guidance System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89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6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7E767FE6" w14:textId="22F7E21E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90" w:history="1">
            <w:r w:rsidR="00411683" w:rsidRPr="004A39F8">
              <w:rPr>
                <w:rStyle w:val="Hyperlink"/>
                <w:noProof/>
              </w:rPr>
              <w:t>6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Path and Trajectory Planning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0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7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23159AAF" w14:textId="6D61518B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91" w:history="1">
            <w:r w:rsidR="00411683" w:rsidRPr="004A39F8">
              <w:rPr>
                <w:rStyle w:val="Hyperlink"/>
                <w:noProof/>
              </w:rPr>
              <w:t>7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Localization, Mapping and SLAM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1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8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0EDBF66E" w14:textId="1E3A10F6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92" w:history="1">
            <w:r w:rsidR="00411683" w:rsidRPr="004A39F8">
              <w:rPr>
                <w:rStyle w:val="Hyperlink"/>
                <w:noProof/>
              </w:rPr>
              <w:t>8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Perception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2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9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27899F0C" w14:textId="2348FEBF" w:rsidR="00411683" w:rsidRDefault="00035463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/>
            </w:rPr>
          </w:pPr>
          <w:hyperlink w:anchor="_Toc43669093" w:history="1">
            <w:r w:rsidR="00411683" w:rsidRPr="004A39F8">
              <w:rPr>
                <w:rStyle w:val="Hyperlink"/>
                <w:noProof/>
              </w:rPr>
              <w:t>8.1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Vision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3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9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65A754F7" w14:textId="21B03C34" w:rsidR="00411683" w:rsidRDefault="00035463">
          <w:pPr>
            <w:pStyle w:val="TOC2"/>
            <w:tabs>
              <w:tab w:val="left" w:pos="880"/>
              <w:tab w:val="right" w:leader="dot" w:pos="9350"/>
            </w:tabs>
            <w:rPr>
              <w:noProof/>
              <w:lang w:val="en-GB"/>
            </w:rPr>
          </w:pPr>
          <w:hyperlink w:anchor="_Toc43669094" w:history="1">
            <w:r w:rsidR="00411683" w:rsidRPr="004A39F8">
              <w:rPr>
                <w:rStyle w:val="Hyperlink"/>
                <w:noProof/>
              </w:rPr>
              <w:t>8.2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Sound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4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9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5F737E1E" w14:textId="4B3F94EE" w:rsidR="00411683" w:rsidRDefault="0003546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val="en-GB"/>
            </w:rPr>
          </w:pPr>
          <w:hyperlink w:anchor="_Toc43669095" w:history="1">
            <w:r w:rsidR="00411683" w:rsidRPr="004A39F8">
              <w:rPr>
                <w:rStyle w:val="Hyperlink"/>
                <w:noProof/>
              </w:rPr>
              <w:t>9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Machine Learning in Control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5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10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6CBA1E6F" w14:textId="430A9A2B" w:rsidR="00411683" w:rsidRDefault="00035463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val="en-GB"/>
            </w:rPr>
          </w:pPr>
          <w:hyperlink w:anchor="_Toc43669096" w:history="1">
            <w:r w:rsidR="00411683" w:rsidRPr="004A39F8">
              <w:rPr>
                <w:rStyle w:val="Hyperlink"/>
                <w:noProof/>
              </w:rPr>
              <w:t>10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Theory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6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11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3B2E8ADA" w14:textId="0E61B053" w:rsidR="00411683" w:rsidRDefault="00035463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val="en-GB"/>
            </w:rPr>
          </w:pPr>
          <w:hyperlink w:anchor="_Toc43669097" w:history="1">
            <w:r w:rsidR="00411683" w:rsidRPr="004A39F8">
              <w:rPr>
                <w:rStyle w:val="Hyperlink"/>
                <w:noProof/>
              </w:rPr>
              <w:t>11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Programming Fundamental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7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12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039190DC" w14:textId="65701826" w:rsidR="00411683" w:rsidRDefault="00035463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val="en-GB"/>
            </w:rPr>
          </w:pPr>
          <w:hyperlink w:anchor="_Toc43669098" w:history="1">
            <w:r w:rsidR="00411683" w:rsidRPr="004A39F8">
              <w:rPr>
                <w:rStyle w:val="Hyperlink"/>
                <w:noProof/>
              </w:rPr>
              <w:t>12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noProof/>
              </w:rPr>
              <w:t>Mathematics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8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13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026EFC3A" w14:textId="39A8C653" w:rsidR="00411683" w:rsidRDefault="00035463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val="en-GB"/>
            </w:rPr>
          </w:pPr>
          <w:hyperlink w:anchor="_Toc43669099" w:history="1">
            <w:r w:rsidR="00411683" w:rsidRPr="004A39F8">
              <w:rPr>
                <w:rStyle w:val="Hyperlink"/>
                <w:bCs/>
                <w:noProof/>
              </w:rPr>
              <w:t>13</w:t>
            </w:r>
            <w:r w:rsidR="00411683">
              <w:rPr>
                <w:noProof/>
                <w:lang w:val="en-GB"/>
              </w:rPr>
              <w:tab/>
            </w:r>
            <w:r w:rsidR="00411683" w:rsidRPr="004A39F8">
              <w:rPr>
                <w:rStyle w:val="Hyperlink"/>
                <w:bCs/>
                <w:noProof/>
              </w:rPr>
              <w:t xml:space="preserve">For </w:t>
            </w:r>
            <w:r w:rsidR="00411683" w:rsidRPr="004A39F8">
              <w:rPr>
                <w:rStyle w:val="Hyperlink"/>
                <w:noProof/>
              </w:rPr>
              <w:t>each</w:t>
            </w:r>
            <w:r w:rsidR="00411683" w:rsidRPr="004A39F8">
              <w:rPr>
                <w:rStyle w:val="Hyperlink"/>
                <w:bCs/>
                <w:noProof/>
              </w:rPr>
              <w:t xml:space="preserve"> Topic</w:t>
            </w:r>
            <w:r w:rsidR="00411683">
              <w:rPr>
                <w:noProof/>
                <w:webHidden/>
              </w:rPr>
              <w:tab/>
            </w:r>
            <w:r w:rsidR="00411683">
              <w:rPr>
                <w:noProof/>
                <w:webHidden/>
              </w:rPr>
              <w:fldChar w:fldCharType="begin"/>
            </w:r>
            <w:r w:rsidR="00411683">
              <w:rPr>
                <w:noProof/>
                <w:webHidden/>
              </w:rPr>
              <w:instrText xml:space="preserve"> PAGEREF _Toc43669099 \h </w:instrText>
            </w:r>
            <w:r w:rsidR="00411683">
              <w:rPr>
                <w:noProof/>
                <w:webHidden/>
              </w:rPr>
            </w:r>
            <w:r w:rsidR="00411683">
              <w:rPr>
                <w:noProof/>
                <w:webHidden/>
              </w:rPr>
              <w:fldChar w:fldCharType="separate"/>
            </w:r>
            <w:r w:rsidR="00411683">
              <w:rPr>
                <w:noProof/>
                <w:webHidden/>
              </w:rPr>
              <w:t>13</w:t>
            </w:r>
            <w:r w:rsidR="00411683">
              <w:rPr>
                <w:noProof/>
                <w:webHidden/>
              </w:rPr>
              <w:fldChar w:fldCharType="end"/>
            </w:r>
          </w:hyperlink>
        </w:p>
        <w:p w14:paraId="74EB37C6" w14:textId="0DD89BB6" w:rsidR="00DC748E" w:rsidRDefault="00DC748E">
          <w:r>
            <w:rPr>
              <w:b/>
              <w:bCs/>
              <w:noProof/>
            </w:rPr>
            <w:fldChar w:fldCharType="end"/>
          </w:r>
        </w:p>
      </w:sdtContent>
    </w:sdt>
    <w:p w14:paraId="05621E8C" w14:textId="27FCA1B3" w:rsidR="00D74766" w:rsidRDefault="00D74766" w:rsidP="00D74766"/>
    <w:p w14:paraId="21D40E72" w14:textId="72E6D2B9" w:rsidR="00FD1CF9" w:rsidRDefault="00FD1CF9" w:rsidP="00D74766"/>
    <w:p w14:paraId="1C2EE60A" w14:textId="4E3BD796" w:rsidR="00FD1CF9" w:rsidRDefault="00FD1CF9" w:rsidP="00D74766"/>
    <w:p w14:paraId="68CA7A0B" w14:textId="3AB8EF0F" w:rsidR="00FD1CF9" w:rsidRDefault="00FD1CF9" w:rsidP="00D74766"/>
    <w:p w14:paraId="6BF4ADDB" w14:textId="77777777" w:rsidR="006C35CC" w:rsidRDefault="006C35CC" w:rsidP="006C35CC"/>
    <w:p w14:paraId="3EBBDDF9" w14:textId="483F612A" w:rsidR="006C35CC" w:rsidRDefault="006C35CC" w:rsidP="00D74766"/>
    <w:p w14:paraId="427F5B94" w14:textId="77777777" w:rsidR="006C35CC" w:rsidRDefault="006C35CC" w:rsidP="00D74766"/>
    <w:p w14:paraId="0162440A" w14:textId="77777777" w:rsidR="00D74766" w:rsidRPr="00D74766" w:rsidRDefault="00D74766" w:rsidP="00D74766"/>
    <w:p w14:paraId="262C6FB1" w14:textId="62BEE28C" w:rsidR="00607A80" w:rsidRPr="00FD1CF9" w:rsidRDefault="00607A80" w:rsidP="00FD1CF9">
      <w:pPr>
        <w:pStyle w:val="Heading1"/>
        <w:sectPr w:rsidR="00607A80" w:rsidRPr="00FD1CF9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130076" w14:textId="65433C24" w:rsidR="00056B61" w:rsidRDefault="00056B61" w:rsidP="002E77EE">
      <w:pPr>
        <w:pStyle w:val="Heading1"/>
      </w:pPr>
      <w:bookmarkStart w:id="0" w:name="_Toc43669075"/>
      <w:r>
        <w:lastRenderedPageBreak/>
        <w:t>Introduction</w:t>
      </w:r>
      <w:bookmarkEnd w:id="0"/>
    </w:p>
    <w:p w14:paraId="1BC65421" w14:textId="0CDA144B" w:rsidR="00615783" w:rsidRDefault="00615783" w:rsidP="002E77EE">
      <w:pPr>
        <w:pStyle w:val="Heading2"/>
      </w:pPr>
      <w:bookmarkStart w:id="1" w:name="_Toc43669076"/>
      <w:r>
        <w:t>Types of Vehicles and Robots</w:t>
      </w:r>
      <w:bookmarkEnd w:id="1"/>
    </w:p>
    <w:p w14:paraId="25492E34" w14:textId="08F6EF67" w:rsidR="00615783" w:rsidRDefault="00615783" w:rsidP="000731FB">
      <w:pPr>
        <w:pStyle w:val="Heading3"/>
      </w:pPr>
      <w:bookmarkStart w:id="2" w:name="_Toc43669077"/>
      <w:r>
        <w:t>Ground</w:t>
      </w:r>
      <w:r w:rsidR="008206F2">
        <w:t xml:space="preserve"> Vehicles</w:t>
      </w:r>
      <w:r w:rsidR="00B05383">
        <w:t xml:space="preserve"> and Robots</w:t>
      </w:r>
      <w:bookmarkEnd w:id="2"/>
    </w:p>
    <w:p w14:paraId="509F5E13" w14:textId="20AB9708" w:rsidR="0045249E" w:rsidRDefault="0045249E" w:rsidP="000E3DBA">
      <w:pPr>
        <w:pStyle w:val="ListParagraph"/>
        <w:numPr>
          <w:ilvl w:val="0"/>
          <w:numId w:val="5"/>
        </w:numPr>
      </w:pPr>
      <w:r>
        <w:t>Wheeled</w:t>
      </w:r>
    </w:p>
    <w:p w14:paraId="71CDDE60" w14:textId="1B1FDBB3" w:rsidR="00BB62AF" w:rsidRDefault="00D049AA" w:rsidP="000E3DBA">
      <w:pPr>
        <w:pStyle w:val="ListParagraph"/>
        <w:numPr>
          <w:ilvl w:val="0"/>
          <w:numId w:val="5"/>
        </w:numPr>
      </w:pPr>
      <w:r>
        <w:t>Continuous Track Wheels</w:t>
      </w:r>
    </w:p>
    <w:p w14:paraId="0B171F3E" w14:textId="3B1E5459" w:rsidR="0045249E" w:rsidRDefault="005041BE" w:rsidP="000E3DBA">
      <w:pPr>
        <w:pStyle w:val="ListParagraph"/>
        <w:numPr>
          <w:ilvl w:val="0"/>
          <w:numId w:val="5"/>
        </w:numPr>
      </w:pPr>
      <w:r>
        <w:t>Legged</w:t>
      </w:r>
      <w:r w:rsidR="00BD76EF">
        <w:t>, Humanoid</w:t>
      </w:r>
    </w:p>
    <w:p w14:paraId="5F1A462E" w14:textId="61C011B7" w:rsidR="00615783" w:rsidRDefault="008206F2" w:rsidP="000731FB">
      <w:pPr>
        <w:pStyle w:val="Heading3"/>
      </w:pPr>
      <w:bookmarkStart w:id="3" w:name="_Toc43669078"/>
      <w:r>
        <w:t>Aerial Vehicles</w:t>
      </w:r>
      <w:bookmarkEnd w:id="3"/>
    </w:p>
    <w:p w14:paraId="1C0C609A" w14:textId="326C1C7D" w:rsidR="005041BE" w:rsidRDefault="00895ED5" w:rsidP="000E3DBA">
      <w:pPr>
        <w:pStyle w:val="ListParagraph"/>
        <w:numPr>
          <w:ilvl w:val="0"/>
          <w:numId w:val="5"/>
        </w:numPr>
      </w:pPr>
      <w:r>
        <w:t>Helic</w:t>
      </w:r>
      <w:r w:rsidR="005041BE">
        <w:t>opter</w:t>
      </w:r>
    </w:p>
    <w:p w14:paraId="788DBB8D" w14:textId="68F5DCBC" w:rsidR="00895ED5" w:rsidRDefault="00895ED5" w:rsidP="000E3DBA">
      <w:pPr>
        <w:pStyle w:val="ListParagraph"/>
        <w:numPr>
          <w:ilvl w:val="0"/>
          <w:numId w:val="5"/>
        </w:numPr>
      </w:pPr>
      <w:r>
        <w:t>Multi-copter</w:t>
      </w:r>
    </w:p>
    <w:p w14:paraId="495BF992" w14:textId="4CB693AD" w:rsidR="005041BE" w:rsidRDefault="005041BE" w:rsidP="000E3DBA">
      <w:pPr>
        <w:pStyle w:val="ListParagraph"/>
        <w:numPr>
          <w:ilvl w:val="0"/>
          <w:numId w:val="5"/>
        </w:numPr>
      </w:pPr>
      <w:r>
        <w:t>Fixed Wing</w:t>
      </w:r>
      <w:r w:rsidR="00076D08">
        <w:t xml:space="preserve"> Air Crafts</w:t>
      </w:r>
    </w:p>
    <w:p w14:paraId="38D4E372" w14:textId="717E2C86" w:rsidR="00615783" w:rsidRDefault="00DC10D7" w:rsidP="000731FB">
      <w:pPr>
        <w:pStyle w:val="Heading3"/>
      </w:pPr>
      <w:bookmarkStart w:id="4" w:name="_Toc43669079"/>
      <w:r>
        <w:t>Marine Crafts</w:t>
      </w:r>
      <w:bookmarkEnd w:id="4"/>
    </w:p>
    <w:p w14:paraId="09F38FF6" w14:textId="55AFA856" w:rsidR="005041BE" w:rsidRDefault="005041BE" w:rsidP="000E3DBA">
      <w:pPr>
        <w:pStyle w:val="ListParagraph"/>
        <w:numPr>
          <w:ilvl w:val="0"/>
          <w:numId w:val="5"/>
        </w:numPr>
      </w:pPr>
      <w:r>
        <w:t>Surface</w:t>
      </w:r>
      <w:r w:rsidR="00C05908">
        <w:t xml:space="preserve"> Crafts</w:t>
      </w:r>
    </w:p>
    <w:p w14:paraId="609C4E58" w14:textId="47B2DD83" w:rsidR="005041BE" w:rsidRDefault="005041BE" w:rsidP="000E3DBA">
      <w:pPr>
        <w:pStyle w:val="ListParagraph"/>
        <w:numPr>
          <w:ilvl w:val="0"/>
          <w:numId w:val="5"/>
        </w:numPr>
      </w:pPr>
      <w:r>
        <w:t>Underwater</w:t>
      </w:r>
      <w:r w:rsidR="00C05908">
        <w:t xml:space="preserve"> Vehicles</w:t>
      </w:r>
    </w:p>
    <w:p w14:paraId="307B7FBE" w14:textId="7716416A" w:rsidR="00615783" w:rsidRDefault="00615783" w:rsidP="000731FB">
      <w:pPr>
        <w:pStyle w:val="Heading3"/>
      </w:pPr>
      <w:bookmarkStart w:id="5" w:name="_Toc43669080"/>
      <w:r>
        <w:t>Space</w:t>
      </w:r>
      <w:r w:rsidR="008206F2">
        <w:t xml:space="preserve"> Crafts</w:t>
      </w:r>
      <w:bookmarkEnd w:id="5"/>
    </w:p>
    <w:p w14:paraId="2E984B8D" w14:textId="71EB093A" w:rsidR="005041BE" w:rsidRDefault="005041BE" w:rsidP="000E3DBA">
      <w:pPr>
        <w:pStyle w:val="ListParagraph"/>
        <w:numPr>
          <w:ilvl w:val="0"/>
          <w:numId w:val="5"/>
        </w:numPr>
      </w:pPr>
      <w:r>
        <w:t>Rocket</w:t>
      </w:r>
      <w:r w:rsidR="00E02EB4">
        <w:t xml:space="preserve"> and Missile</w:t>
      </w:r>
    </w:p>
    <w:p w14:paraId="4EAB0505" w14:textId="03D5BEB5" w:rsidR="005041BE" w:rsidRDefault="005041BE" w:rsidP="000E3DBA">
      <w:pPr>
        <w:pStyle w:val="ListParagraph"/>
        <w:numPr>
          <w:ilvl w:val="0"/>
          <w:numId w:val="5"/>
        </w:numPr>
      </w:pPr>
      <w:r>
        <w:t>Satellite</w:t>
      </w:r>
    </w:p>
    <w:p w14:paraId="60078CED" w14:textId="105C9462" w:rsidR="00615783" w:rsidRDefault="00615783" w:rsidP="000731FB">
      <w:pPr>
        <w:pStyle w:val="Heading3"/>
      </w:pPr>
      <w:bookmarkStart w:id="6" w:name="_Toc43669081"/>
      <w:r>
        <w:t>Industrial</w:t>
      </w:r>
      <w:r w:rsidR="002E77EE">
        <w:t xml:space="preserve"> Robot</w:t>
      </w:r>
      <w:r w:rsidR="008206F2">
        <w:t>s</w:t>
      </w:r>
      <w:bookmarkEnd w:id="6"/>
      <w:r w:rsidR="006C6264">
        <w:t xml:space="preserve"> and Others</w:t>
      </w:r>
    </w:p>
    <w:p w14:paraId="76058670" w14:textId="62DD712E" w:rsidR="005041BE" w:rsidRDefault="007F18B1" w:rsidP="000E3DBA">
      <w:pPr>
        <w:pStyle w:val="ListParagraph"/>
        <w:numPr>
          <w:ilvl w:val="0"/>
          <w:numId w:val="5"/>
        </w:numPr>
      </w:pPr>
      <w:r>
        <w:t xml:space="preserve">Robot </w:t>
      </w:r>
      <w:r w:rsidR="005041BE">
        <w:t>Arm</w:t>
      </w:r>
      <w:r>
        <w:t>s</w:t>
      </w:r>
    </w:p>
    <w:p w14:paraId="058B17F0" w14:textId="01D69308" w:rsidR="00FD7EA9" w:rsidRDefault="007F18B1" w:rsidP="000E3DBA">
      <w:pPr>
        <w:pStyle w:val="ListParagraph"/>
        <w:numPr>
          <w:ilvl w:val="0"/>
          <w:numId w:val="5"/>
        </w:numPr>
      </w:pPr>
      <w:r>
        <w:t>Computerized Numerical Control (</w:t>
      </w:r>
      <w:r w:rsidR="005D57B1">
        <w:t>CNC</w:t>
      </w:r>
      <w:r>
        <w:t>)</w:t>
      </w:r>
    </w:p>
    <w:p w14:paraId="1FD34E22" w14:textId="48AEAAC1" w:rsidR="006C6264" w:rsidRDefault="006C6264" w:rsidP="000E3DBA">
      <w:pPr>
        <w:pStyle w:val="ListParagraph"/>
        <w:numPr>
          <w:ilvl w:val="0"/>
          <w:numId w:val="5"/>
        </w:numPr>
      </w:pPr>
      <w:r>
        <w:t>Factory Automation</w:t>
      </w:r>
    </w:p>
    <w:p w14:paraId="6FD98E18" w14:textId="3C11CB15" w:rsidR="006C6264" w:rsidRDefault="006C6264" w:rsidP="000E3DBA">
      <w:pPr>
        <w:pStyle w:val="ListParagraph"/>
        <w:numPr>
          <w:ilvl w:val="0"/>
          <w:numId w:val="5"/>
        </w:numPr>
      </w:pPr>
      <w:r>
        <w:t>Home Automation</w:t>
      </w:r>
    </w:p>
    <w:p w14:paraId="35AC6EB7" w14:textId="48626BBE" w:rsidR="00407602" w:rsidRDefault="00407602" w:rsidP="00407602">
      <w:pPr>
        <w:pStyle w:val="Heading3"/>
      </w:pPr>
      <w:bookmarkStart w:id="7" w:name="_Toc43669082"/>
      <w:r>
        <w:t>Others</w:t>
      </w:r>
      <w:bookmarkEnd w:id="7"/>
    </w:p>
    <w:p w14:paraId="02CC2F52" w14:textId="66073DB8" w:rsidR="00407602" w:rsidRDefault="00407602" w:rsidP="00407602">
      <w:pPr>
        <w:pStyle w:val="ListParagraph"/>
        <w:numPr>
          <w:ilvl w:val="0"/>
          <w:numId w:val="11"/>
        </w:numPr>
      </w:pPr>
      <w:r>
        <w:t>Snake-like Robots</w:t>
      </w:r>
    </w:p>
    <w:p w14:paraId="3ED7B5FA" w14:textId="44CD9169" w:rsidR="00407602" w:rsidRPr="00407602" w:rsidRDefault="00407602" w:rsidP="00407602">
      <w:pPr>
        <w:pStyle w:val="ListParagraph"/>
        <w:numPr>
          <w:ilvl w:val="0"/>
          <w:numId w:val="11"/>
        </w:numPr>
      </w:pPr>
      <w:r>
        <w:t>Jumping Robots</w:t>
      </w:r>
    </w:p>
    <w:p w14:paraId="1847AE11" w14:textId="77777777" w:rsidR="004852F8" w:rsidRDefault="004852F8" w:rsidP="004852F8">
      <w:pPr>
        <w:pStyle w:val="Heading2"/>
      </w:pPr>
      <w:bookmarkStart w:id="8" w:name="_Toc43669085"/>
      <w:bookmarkStart w:id="9" w:name="_Toc43669083"/>
      <w:r>
        <w:t>Develop</w:t>
      </w:r>
      <w:bookmarkEnd w:id="8"/>
      <w:r>
        <w:t xml:space="preserve">ing a Robot </w:t>
      </w:r>
      <w:r w:rsidRPr="002C6214">
        <w:t>(Prototyping)</w:t>
      </w:r>
    </w:p>
    <w:p w14:paraId="10ED883D" w14:textId="0A16B995" w:rsidR="004852F8" w:rsidRDefault="004852F8" w:rsidP="006828B6">
      <w:pPr>
        <w:pStyle w:val="Heading3"/>
      </w:pPr>
      <w:r>
        <w:t>Design</w:t>
      </w:r>
    </w:p>
    <w:p w14:paraId="2D4DB226" w14:textId="77777777" w:rsidR="004852F8" w:rsidRPr="006771CD" w:rsidRDefault="004852F8" w:rsidP="004852F8"/>
    <w:p w14:paraId="18B8308D" w14:textId="77777777" w:rsidR="004852F8" w:rsidRDefault="004852F8" w:rsidP="008E7031">
      <w:pPr>
        <w:sectPr w:rsidR="004852F8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A8BFF7A" w14:textId="0CBBCD79" w:rsidR="00615783" w:rsidRDefault="00615783" w:rsidP="004852F8">
      <w:pPr>
        <w:pStyle w:val="Heading3"/>
      </w:pPr>
      <w:r>
        <w:lastRenderedPageBreak/>
        <w:t>Software</w:t>
      </w:r>
      <w:bookmarkEnd w:id="9"/>
    </w:p>
    <w:p w14:paraId="119142C9" w14:textId="77777777" w:rsidR="00615783" w:rsidRDefault="00615783" w:rsidP="002E77EE">
      <w:pPr>
        <w:pStyle w:val="ListParagraph"/>
        <w:numPr>
          <w:ilvl w:val="0"/>
          <w:numId w:val="5"/>
        </w:numPr>
      </w:pPr>
      <w:r>
        <w:t>Various Levels of Planning and Control (GNC)</w:t>
      </w:r>
    </w:p>
    <w:p w14:paraId="3E3ED1A2" w14:textId="56FE92F2" w:rsidR="00933089" w:rsidRDefault="00E34105" w:rsidP="002E77EE">
      <w:pPr>
        <w:pStyle w:val="ListParagraph"/>
        <w:numPr>
          <w:ilvl w:val="0"/>
          <w:numId w:val="5"/>
        </w:numPr>
      </w:pPr>
      <w:r>
        <w:t xml:space="preserve">ROS, </w:t>
      </w:r>
      <w:r w:rsidR="00E473DA">
        <w:t xml:space="preserve">Gazebo, Unity, </w:t>
      </w:r>
      <w:r>
        <w:t>Linux</w:t>
      </w:r>
      <w:r w:rsidR="00933089">
        <w:t xml:space="preserve">, </w:t>
      </w:r>
      <w:r w:rsidR="00933089" w:rsidRPr="00933089">
        <w:t>OpenCV</w:t>
      </w:r>
      <w:r w:rsidR="002E77EE">
        <w:t>, IoT</w:t>
      </w:r>
    </w:p>
    <w:p w14:paraId="7F5821FB" w14:textId="645F6236" w:rsidR="00E85351" w:rsidRPr="00933089" w:rsidRDefault="00E85351" w:rsidP="002E77EE">
      <w:pPr>
        <w:pStyle w:val="ListParagraph"/>
        <w:numPr>
          <w:ilvl w:val="0"/>
          <w:numId w:val="5"/>
        </w:numPr>
      </w:pPr>
      <w:r>
        <w:t xml:space="preserve">Perception </w:t>
      </w:r>
      <w:r w:rsidR="00BE2D28">
        <w:t xml:space="preserve">System </w:t>
      </w:r>
      <w:r>
        <w:t>(CV)</w:t>
      </w:r>
    </w:p>
    <w:p w14:paraId="6E166922" w14:textId="77777777" w:rsidR="00615783" w:rsidRDefault="00615783" w:rsidP="002E77EE">
      <w:pPr>
        <w:pStyle w:val="ListParagraph"/>
        <w:numPr>
          <w:ilvl w:val="0"/>
          <w:numId w:val="5"/>
        </w:numPr>
      </w:pPr>
      <w:r>
        <w:t>Software Libraries</w:t>
      </w:r>
    </w:p>
    <w:p w14:paraId="1244A263" w14:textId="0EC2ABFB" w:rsidR="00615783" w:rsidRDefault="005041BE" w:rsidP="002E77EE">
      <w:pPr>
        <w:pStyle w:val="ListParagraph"/>
        <w:numPr>
          <w:ilvl w:val="0"/>
          <w:numId w:val="5"/>
        </w:numPr>
      </w:pPr>
      <w:r>
        <w:t xml:space="preserve">Dynamical Systems, </w:t>
      </w:r>
      <w:r w:rsidR="00615783">
        <w:t>Simulation and ODE Solvers</w:t>
      </w:r>
    </w:p>
    <w:p w14:paraId="2AC0BC89" w14:textId="2A3B197A" w:rsidR="00615783" w:rsidRDefault="00615783" w:rsidP="004852F8">
      <w:pPr>
        <w:pStyle w:val="Heading3"/>
      </w:pPr>
      <w:bookmarkStart w:id="10" w:name="_Toc43669084"/>
      <w:r>
        <w:t>Hardware</w:t>
      </w:r>
      <w:bookmarkEnd w:id="10"/>
      <w:r w:rsidR="006828B6">
        <w:t xml:space="preserve"> (Electronics)</w:t>
      </w:r>
    </w:p>
    <w:p w14:paraId="5DD95C52" w14:textId="7A8DBE0C" w:rsidR="00E34105" w:rsidRDefault="00E34105" w:rsidP="002E77EE">
      <w:pPr>
        <w:pStyle w:val="ListParagraph"/>
        <w:numPr>
          <w:ilvl w:val="0"/>
          <w:numId w:val="5"/>
        </w:numPr>
      </w:pPr>
      <w:r>
        <w:t>Microcontroller</w:t>
      </w:r>
      <w:r w:rsidR="00CB5E6F">
        <w:t>, PLC</w:t>
      </w:r>
    </w:p>
    <w:p w14:paraId="38D406DB" w14:textId="3DE8D808" w:rsidR="007E5AEE" w:rsidRDefault="007E5AEE" w:rsidP="002E77EE">
      <w:pPr>
        <w:pStyle w:val="ListParagraph"/>
        <w:numPr>
          <w:ilvl w:val="0"/>
          <w:numId w:val="5"/>
        </w:numPr>
      </w:pPr>
      <w:r>
        <w:t>Microcomputer</w:t>
      </w:r>
      <w:r w:rsidR="00CB5E6F">
        <w:t>, Embedded Computer</w:t>
      </w:r>
    </w:p>
    <w:p w14:paraId="76B7A91A" w14:textId="77777777" w:rsidR="00E34105" w:rsidRDefault="00E34105" w:rsidP="002E77EE">
      <w:pPr>
        <w:pStyle w:val="ListParagraph"/>
        <w:numPr>
          <w:ilvl w:val="0"/>
          <w:numId w:val="5"/>
        </w:numPr>
      </w:pPr>
      <w:r>
        <w:t>Sensors</w:t>
      </w:r>
    </w:p>
    <w:p w14:paraId="7EDF3930" w14:textId="0DD04F72" w:rsidR="00E34105" w:rsidRDefault="00E34105" w:rsidP="002E77EE">
      <w:pPr>
        <w:pStyle w:val="ListParagraph"/>
        <w:numPr>
          <w:ilvl w:val="0"/>
          <w:numId w:val="5"/>
        </w:numPr>
      </w:pPr>
      <w:r>
        <w:t>Actuators</w:t>
      </w:r>
    </w:p>
    <w:p w14:paraId="5477CECF" w14:textId="13987751" w:rsidR="00056B61" w:rsidRDefault="00056B61" w:rsidP="00056B61">
      <w:pPr>
        <w:pStyle w:val="Heading1"/>
      </w:pPr>
      <w:bookmarkStart w:id="11" w:name="_Toc43669086"/>
      <w:r>
        <w:t>Application</w:t>
      </w:r>
      <w:r w:rsidR="00362327">
        <w:t xml:space="preserve"> Examples</w:t>
      </w:r>
      <w:bookmarkEnd w:id="11"/>
    </w:p>
    <w:p w14:paraId="6266C59D" w14:textId="0B363092" w:rsidR="00E20C0D" w:rsidRDefault="00E20C0D" w:rsidP="00B961CA">
      <w:pPr>
        <w:pStyle w:val="ListParagraph"/>
        <w:numPr>
          <w:ilvl w:val="0"/>
          <w:numId w:val="7"/>
        </w:numPr>
      </w:pPr>
      <w:r>
        <w:t>Two Wheel Self-Balancing Robot</w:t>
      </w:r>
    </w:p>
    <w:p w14:paraId="56408B1C" w14:textId="074931CE" w:rsidR="00E20C0D" w:rsidRDefault="00E20C0D" w:rsidP="00B961CA">
      <w:pPr>
        <w:pStyle w:val="ListParagraph"/>
        <w:numPr>
          <w:ilvl w:val="0"/>
          <w:numId w:val="7"/>
        </w:numPr>
      </w:pPr>
      <w:r>
        <w:t>Self-Balancing Bicycle</w:t>
      </w:r>
    </w:p>
    <w:p w14:paraId="1B0E10C8" w14:textId="13B6AF10" w:rsidR="00E34105" w:rsidRDefault="00B961CA" w:rsidP="00B961CA">
      <w:pPr>
        <w:pStyle w:val="ListParagraph"/>
        <w:numPr>
          <w:ilvl w:val="0"/>
          <w:numId w:val="7"/>
        </w:numPr>
      </w:pPr>
      <w:r>
        <w:t>Autonomous Car</w:t>
      </w:r>
    </w:p>
    <w:p w14:paraId="046FEA9E" w14:textId="5456EFE0" w:rsidR="004D039D" w:rsidRDefault="004D039D" w:rsidP="00B961CA">
      <w:pPr>
        <w:pStyle w:val="ListParagraph"/>
        <w:numPr>
          <w:ilvl w:val="0"/>
          <w:numId w:val="7"/>
        </w:numPr>
      </w:pPr>
      <w:r>
        <w:t>Quad/</w:t>
      </w:r>
      <w:proofErr w:type="spellStart"/>
      <w:r>
        <w:t>Hexa</w:t>
      </w:r>
      <w:r w:rsidR="000F7336">
        <w:t>c</w:t>
      </w:r>
      <w:r>
        <w:t>opter</w:t>
      </w:r>
      <w:proofErr w:type="spellEnd"/>
    </w:p>
    <w:p w14:paraId="0F966114" w14:textId="32C9B524" w:rsidR="004D039D" w:rsidRDefault="004D039D" w:rsidP="00B961CA">
      <w:pPr>
        <w:pStyle w:val="ListParagraph"/>
        <w:numPr>
          <w:ilvl w:val="0"/>
          <w:numId w:val="7"/>
        </w:numPr>
      </w:pPr>
      <w:r>
        <w:t>Fixed Wing Aircraft/ Drone</w:t>
      </w:r>
    </w:p>
    <w:p w14:paraId="5DCAE960" w14:textId="505848BC" w:rsidR="00B961CA" w:rsidRDefault="00B961CA" w:rsidP="00B961CA">
      <w:pPr>
        <w:pStyle w:val="ListParagraph"/>
        <w:numPr>
          <w:ilvl w:val="0"/>
          <w:numId w:val="7"/>
        </w:numPr>
      </w:pPr>
      <w:r>
        <w:t>Autonomous Ship</w:t>
      </w:r>
    </w:p>
    <w:p w14:paraId="00FC28DF" w14:textId="470A864A" w:rsidR="004D039D" w:rsidRDefault="004D039D" w:rsidP="00B961CA">
      <w:pPr>
        <w:pStyle w:val="ListParagraph"/>
        <w:numPr>
          <w:ilvl w:val="0"/>
          <w:numId w:val="7"/>
        </w:numPr>
      </w:pPr>
      <w:r>
        <w:t>Remotely Operated Vehicle (ROV)</w:t>
      </w:r>
    </w:p>
    <w:p w14:paraId="65EB2585" w14:textId="15FF5F6A" w:rsidR="00B961CA" w:rsidRPr="00E34105" w:rsidRDefault="004D039D" w:rsidP="00B961CA">
      <w:pPr>
        <w:pStyle w:val="ListParagraph"/>
        <w:numPr>
          <w:ilvl w:val="0"/>
          <w:numId w:val="7"/>
        </w:numPr>
      </w:pPr>
      <w:r>
        <w:t>Robot Arm</w:t>
      </w:r>
    </w:p>
    <w:p w14:paraId="2F094927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6AAD4ED" w14:textId="63F0A21F" w:rsidR="00056B61" w:rsidRDefault="00FA393D" w:rsidP="00056B61">
      <w:pPr>
        <w:pStyle w:val="Heading1"/>
      </w:pPr>
      <w:bookmarkStart w:id="12" w:name="_Toc43669087"/>
      <w:r>
        <w:lastRenderedPageBreak/>
        <w:t>System</w:t>
      </w:r>
      <w:r w:rsidR="00056B61">
        <w:t xml:space="preserve"> Modelling</w:t>
      </w:r>
      <w:bookmarkEnd w:id="12"/>
    </w:p>
    <w:p w14:paraId="73F7815E" w14:textId="2F954679" w:rsidR="00DB71B1" w:rsidRDefault="003D3586" w:rsidP="00DB71B1">
      <w:pPr>
        <w:pStyle w:val="ListParagraph"/>
        <w:numPr>
          <w:ilvl w:val="0"/>
          <w:numId w:val="4"/>
        </w:numPr>
      </w:pPr>
      <w:r>
        <w:t xml:space="preserve">Ground </w:t>
      </w:r>
      <w:r w:rsidR="00DB71B1">
        <w:t>Vehicles (</w:t>
      </w:r>
      <w:r>
        <w:t>Wheeled</w:t>
      </w:r>
      <w:r w:rsidR="00DB71B1">
        <w:t>)</w:t>
      </w:r>
    </w:p>
    <w:p w14:paraId="3B4761E1" w14:textId="5418F92B" w:rsidR="00DB71B1" w:rsidRDefault="00DB71B1" w:rsidP="00DB71B1">
      <w:pPr>
        <w:pStyle w:val="ListParagraph"/>
        <w:numPr>
          <w:ilvl w:val="0"/>
          <w:numId w:val="4"/>
        </w:numPr>
      </w:pPr>
      <w:r>
        <w:t>Arial Vehicles (Drones, Fixed Wing, Helicopter)</w:t>
      </w:r>
    </w:p>
    <w:p w14:paraId="365FB0DA" w14:textId="70EE95C8" w:rsidR="00DB71B1" w:rsidRDefault="00DB71B1" w:rsidP="00DB71B1">
      <w:pPr>
        <w:pStyle w:val="ListParagraph"/>
        <w:numPr>
          <w:ilvl w:val="0"/>
          <w:numId w:val="4"/>
        </w:numPr>
      </w:pPr>
      <w:r>
        <w:t>Surface Vehicles (Boat, Ships, Vessels)</w:t>
      </w:r>
    </w:p>
    <w:p w14:paraId="3BE579A1" w14:textId="419A2820" w:rsidR="00DB71B1" w:rsidRDefault="00DB71B1" w:rsidP="00DB71B1">
      <w:pPr>
        <w:pStyle w:val="ListParagraph"/>
        <w:numPr>
          <w:ilvl w:val="0"/>
          <w:numId w:val="4"/>
        </w:numPr>
      </w:pPr>
      <w:r>
        <w:t>Underwater Vehicles (ROV)</w:t>
      </w:r>
    </w:p>
    <w:p w14:paraId="520219C2" w14:textId="7B89DC91" w:rsidR="00DB71B1" w:rsidRDefault="00DB71B1" w:rsidP="00DB71B1">
      <w:pPr>
        <w:pStyle w:val="ListParagraph"/>
        <w:numPr>
          <w:ilvl w:val="0"/>
          <w:numId w:val="4"/>
        </w:numPr>
      </w:pPr>
      <w:r>
        <w:t>Space Crafts (Rockets, Satellites)</w:t>
      </w:r>
    </w:p>
    <w:p w14:paraId="72DF9D82" w14:textId="62E4875A" w:rsidR="003D3586" w:rsidRDefault="003D3586" w:rsidP="00DB71B1">
      <w:pPr>
        <w:pStyle w:val="ListParagraph"/>
        <w:numPr>
          <w:ilvl w:val="0"/>
          <w:numId w:val="4"/>
        </w:numPr>
      </w:pPr>
      <w:r>
        <w:t>Robot Arm</w:t>
      </w:r>
    </w:p>
    <w:p w14:paraId="742964FA" w14:textId="04DF0E1F" w:rsidR="003D3586" w:rsidRDefault="003D3586" w:rsidP="00DB71B1">
      <w:pPr>
        <w:pStyle w:val="ListParagraph"/>
        <w:numPr>
          <w:ilvl w:val="0"/>
          <w:numId w:val="4"/>
        </w:numPr>
      </w:pPr>
      <w:r>
        <w:t>Legged Robots</w:t>
      </w:r>
    </w:p>
    <w:p w14:paraId="7C2D6CDC" w14:textId="4E69344A" w:rsidR="00045527" w:rsidRDefault="00045527" w:rsidP="00DB71B1">
      <w:pPr>
        <w:pStyle w:val="ListParagraph"/>
        <w:numPr>
          <w:ilvl w:val="0"/>
          <w:numId w:val="4"/>
        </w:numPr>
      </w:pPr>
      <w:r>
        <w:t>System Identification</w:t>
      </w:r>
    </w:p>
    <w:p w14:paraId="3507D326" w14:textId="1ED75419" w:rsidR="00045527" w:rsidRDefault="00045527" w:rsidP="00045527">
      <w:pPr>
        <w:pStyle w:val="ListParagraph"/>
        <w:numPr>
          <w:ilvl w:val="1"/>
          <w:numId w:val="4"/>
        </w:numPr>
      </w:pPr>
      <w:r>
        <w:t>Linear and Nonlinear</w:t>
      </w:r>
    </w:p>
    <w:p w14:paraId="45C204B8" w14:textId="6435BD8F" w:rsidR="00045527" w:rsidRDefault="00045527" w:rsidP="00045527">
      <w:pPr>
        <w:pStyle w:val="ListParagraph"/>
        <w:numPr>
          <w:ilvl w:val="1"/>
          <w:numId w:val="4"/>
        </w:numPr>
      </w:pPr>
      <w:r>
        <w:t>White Box, Gray Box, Black Box</w:t>
      </w:r>
    </w:p>
    <w:p w14:paraId="7CB5FE6C" w14:textId="3C93FBC0" w:rsidR="004072F1" w:rsidRDefault="004072F1" w:rsidP="00045527">
      <w:pPr>
        <w:pStyle w:val="ListParagraph"/>
        <w:numPr>
          <w:ilvl w:val="1"/>
          <w:numId w:val="4"/>
        </w:numPr>
      </w:pPr>
      <w:r>
        <w:t>Low Fidelity and Low Fidelity</w:t>
      </w:r>
    </w:p>
    <w:p w14:paraId="142DCEF7" w14:textId="6358522E" w:rsidR="004072F1" w:rsidRDefault="004072F1" w:rsidP="00045527">
      <w:pPr>
        <w:pStyle w:val="ListParagraph"/>
        <w:numPr>
          <w:ilvl w:val="1"/>
          <w:numId w:val="4"/>
        </w:numPr>
      </w:pPr>
      <w:r>
        <w:t>Control-orien</w:t>
      </w:r>
      <w:r w:rsidR="003B1F80">
        <w:t>ted Model</w:t>
      </w:r>
    </w:p>
    <w:p w14:paraId="320AE532" w14:textId="51D8D1DB" w:rsidR="00FE54C7" w:rsidRDefault="00FE54C7" w:rsidP="00FE54C7">
      <w:pPr>
        <w:pStyle w:val="ListParagraph"/>
        <w:numPr>
          <w:ilvl w:val="0"/>
          <w:numId w:val="4"/>
        </w:numPr>
      </w:pPr>
      <w:r>
        <w:t xml:space="preserve">Environment Modelling </w:t>
      </w:r>
    </w:p>
    <w:p w14:paraId="764546FA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9D38EE" w14:textId="12482F25" w:rsidR="00056B61" w:rsidRDefault="00056B61" w:rsidP="00056B61">
      <w:pPr>
        <w:pStyle w:val="Heading1"/>
      </w:pPr>
      <w:bookmarkStart w:id="13" w:name="_Toc43669088"/>
      <w:r>
        <w:lastRenderedPageBreak/>
        <w:t>Tracking Controllers</w:t>
      </w:r>
      <w:bookmarkEnd w:id="13"/>
    </w:p>
    <w:p w14:paraId="7D8843E4" w14:textId="63D1E3D6" w:rsidR="00F614BA" w:rsidRDefault="00F614BA" w:rsidP="00056B61">
      <w:pPr>
        <w:pStyle w:val="ListParagraph"/>
        <w:numPr>
          <w:ilvl w:val="0"/>
          <w:numId w:val="1"/>
        </w:numPr>
      </w:pPr>
      <w:r>
        <w:t>Types of System</w:t>
      </w:r>
    </w:p>
    <w:p w14:paraId="4F27A4E1" w14:textId="77777777" w:rsidR="00F614BA" w:rsidRDefault="00F614BA" w:rsidP="00F614BA">
      <w:pPr>
        <w:pStyle w:val="ListParagraph"/>
        <w:numPr>
          <w:ilvl w:val="1"/>
          <w:numId w:val="1"/>
        </w:numPr>
      </w:pPr>
      <w:r>
        <w:t>Open-loop vs Close-loop (Feedback)</w:t>
      </w:r>
    </w:p>
    <w:p w14:paraId="2BE403A3" w14:textId="77777777" w:rsidR="00F614BA" w:rsidRDefault="00F614BA" w:rsidP="00F614BA">
      <w:pPr>
        <w:pStyle w:val="ListParagraph"/>
        <w:numPr>
          <w:ilvl w:val="1"/>
          <w:numId w:val="1"/>
        </w:numPr>
      </w:pPr>
      <w:r>
        <w:t>Time Invariant vs Time Variant</w:t>
      </w:r>
    </w:p>
    <w:p w14:paraId="061E87AD" w14:textId="1D5B79E7" w:rsidR="00F614BA" w:rsidRDefault="00F614BA" w:rsidP="00F614BA">
      <w:pPr>
        <w:pStyle w:val="ListParagraph"/>
        <w:numPr>
          <w:ilvl w:val="1"/>
          <w:numId w:val="1"/>
        </w:numPr>
      </w:pPr>
      <w:r>
        <w:t>High-level vs Low-level</w:t>
      </w:r>
      <w:r w:rsidR="00262AA1">
        <w:t>, Hierarchical Control</w:t>
      </w:r>
    </w:p>
    <w:p w14:paraId="20361B2D" w14:textId="7433139F" w:rsidR="00F614BA" w:rsidRDefault="00F614BA" w:rsidP="00F614BA">
      <w:pPr>
        <w:pStyle w:val="ListParagraph"/>
        <w:numPr>
          <w:ilvl w:val="1"/>
          <w:numId w:val="1"/>
        </w:numPr>
      </w:pPr>
      <w:r>
        <w:t>Linear vs Nonlinear</w:t>
      </w:r>
    </w:p>
    <w:p w14:paraId="66849D84" w14:textId="35EBA65E" w:rsidR="00D84399" w:rsidRDefault="00D84399" w:rsidP="00F614BA">
      <w:pPr>
        <w:pStyle w:val="ListParagraph"/>
        <w:numPr>
          <w:ilvl w:val="1"/>
          <w:numId w:val="1"/>
        </w:numPr>
      </w:pPr>
      <w:r>
        <w:t>Stabilization and Tracking</w:t>
      </w:r>
    </w:p>
    <w:p w14:paraId="2C5A33A6" w14:textId="24E8DF6C" w:rsidR="006F7686" w:rsidRDefault="006F7686" w:rsidP="00F614BA">
      <w:pPr>
        <w:pStyle w:val="ListParagraph"/>
        <w:numPr>
          <w:ilvl w:val="1"/>
          <w:numId w:val="1"/>
        </w:numPr>
      </w:pPr>
      <w:r>
        <w:t>Continuous vs Discrete</w:t>
      </w:r>
    </w:p>
    <w:p w14:paraId="14CFF958" w14:textId="0DA1700C" w:rsidR="00FA393D" w:rsidRDefault="00FA393D" w:rsidP="00F614BA">
      <w:pPr>
        <w:pStyle w:val="ListParagraph"/>
        <w:numPr>
          <w:ilvl w:val="1"/>
          <w:numId w:val="1"/>
        </w:numPr>
      </w:pPr>
      <w:r>
        <w:t>Deterministic vs Probabilistic</w:t>
      </w:r>
    </w:p>
    <w:p w14:paraId="055428A5" w14:textId="6B67DFC5" w:rsidR="00FA393D" w:rsidRDefault="00FA393D" w:rsidP="00F614BA">
      <w:pPr>
        <w:pStyle w:val="ListParagraph"/>
        <w:numPr>
          <w:ilvl w:val="1"/>
          <w:numId w:val="1"/>
        </w:numPr>
      </w:pPr>
      <w:r>
        <w:t>Digital vs Analog</w:t>
      </w:r>
    </w:p>
    <w:p w14:paraId="0B0072D1" w14:textId="3CD0780F" w:rsidR="00FA393D" w:rsidRDefault="00FA393D" w:rsidP="00F614BA">
      <w:pPr>
        <w:pStyle w:val="ListParagraph"/>
        <w:numPr>
          <w:ilvl w:val="1"/>
          <w:numId w:val="1"/>
        </w:numPr>
      </w:pPr>
      <w:r>
        <w:t>Adaptive Control</w:t>
      </w:r>
    </w:p>
    <w:p w14:paraId="249A99EA" w14:textId="11026BF3" w:rsidR="00FA393D" w:rsidRDefault="00FA393D" w:rsidP="00F614BA">
      <w:pPr>
        <w:pStyle w:val="ListParagraph"/>
        <w:numPr>
          <w:ilvl w:val="1"/>
          <w:numId w:val="1"/>
        </w:numPr>
      </w:pPr>
      <w:r>
        <w:t>Distributed Control</w:t>
      </w:r>
    </w:p>
    <w:p w14:paraId="24F3F364" w14:textId="3AAC0D4F" w:rsidR="007C5B41" w:rsidRDefault="007C5B41" w:rsidP="00F614BA">
      <w:pPr>
        <w:pStyle w:val="ListParagraph"/>
        <w:numPr>
          <w:ilvl w:val="1"/>
          <w:numId w:val="1"/>
        </w:numPr>
      </w:pPr>
      <w:r>
        <w:t>Stocha</w:t>
      </w:r>
      <w:r w:rsidR="00262AA1">
        <w:t>stic Control</w:t>
      </w:r>
    </w:p>
    <w:p w14:paraId="758771ED" w14:textId="1A3B92D7" w:rsidR="00946C23" w:rsidRDefault="00946C23" w:rsidP="00F614BA">
      <w:pPr>
        <w:pStyle w:val="ListParagraph"/>
        <w:numPr>
          <w:ilvl w:val="1"/>
          <w:numId w:val="1"/>
        </w:numPr>
      </w:pPr>
      <w:r>
        <w:t>Database (Look-up Table) Control</w:t>
      </w:r>
    </w:p>
    <w:p w14:paraId="5D39590F" w14:textId="4D241D63" w:rsidR="000823A5" w:rsidRDefault="000823A5" w:rsidP="00056B61">
      <w:pPr>
        <w:pStyle w:val="ListParagraph"/>
        <w:numPr>
          <w:ilvl w:val="0"/>
          <w:numId w:val="1"/>
        </w:numPr>
      </w:pPr>
      <w:r>
        <w:t>Types of Control</w:t>
      </w:r>
    </w:p>
    <w:p w14:paraId="670E73FF" w14:textId="6A95B42D" w:rsidR="000823A5" w:rsidRDefault="000823A5" w:rsidP="000823A5">
      <w:pPr>
        <w:pStyle w:val="ListParagraph"/>
        <w:numPr>
          <w:ilvl w:val="1"/>
          <w:numId w:val="1"/>
        </w:numPr>
      </w:pPr>
      <w:r>
        <w:t>Nonlinear</w:t>
      </w:r>
      <w:r w:rsidR="00AE5952">
        <w:t xml:space="preserve"> Control</w:t>
      </w:r>
      <w:r w:rsidR="003E1F0E">
        <w:t xml:space="preserve"> (Gain Sch</w:t>
      </w:r>
      <w:r w:rsidR="009D5791">
        <w:t>eduled, Feedback Linearization)</w:t>
      </w:r>
      <w:bookmarkStart w:id="14" w:name="_GoBack"/>
      <w:bookmarkEnd w:id="14"/>
    </w:p>
    <w:p w14:paraId="2B0F7FA5" w14:textId="043355A6" w:rsidR="000823A5" w:rsidRDefault="000823A5" w:rsidP="000823A5">
      <w:pPr>
        <w:pStyle w:val="ListParagraph"/>
        <w:numPr>
          <w:ilvl w:val="1"/>
          <w:numId w:val="1"/>
        </w:numPr>
      </w:pPr>
      <w:r>
        <w:t>Model-based</w:t>
      </w:r>
      <w:r w:rsidR="00AE5952">
        <w:t xml:space="preserve"> Control</w:t>
      </w:r>
    </w:p>
    <w:p w14:paraId="40696B0A" w14:textId="06B02B77" w:rsidR="00AE5952" w:rsidRDefault="00AE5952" w:rsidP="000823A5">
      <w:pPr>
        <w:pStyle w:val="ListParagraph"/>
        <w:numPr>
          <w:ilvl w:val="1"/>
          <w:numId w:val="1"/>
        </w:numPr>
      </w:pPr>
      <w:r>
        <w:t>Data-driven Control</w:t>
      </w:r>
    </w:p>
    <w:p w14:paraId="32D86429" w14:textId="7E96190F" w:rsidR="000823A5" w:rsidRDefault="000823A5" w:rsidP="000823A5">
      <w:pPr>
        <w:pStyle w:val="ListParagraph"/>
        <w:numPr>
          <w:ilvl w:val="1"/>
          <w:numId w:val="1"/>
        </w:numPr>
      </w:pPr>
      <w:r>
        <w:t>Optimal Control</w:t>
      </w:r>
    </w:p>
    <w:p w14:paraId="5F4C6296" w14:textId="19B39787" w:rsidR="000823A5" w:rsidRDefault="000823A5" w:rsidP="000823A5">
      <w:pPr>
        <w:pStyle w:val="ListParagraph"/>
        <w:numPr>
          <w:ilvl w:val="1"/>
          <w:numId w:val="1"/>
        </w:numPr>
      </w:pPr>
      <w:r>
        <w:t>Robust Control</w:t>
      </w:r>
    </w:p>
    <w:p w14:paraId="248559EE" w14:textId="59606351" w:rsidR="00761FBE" w:rsidRDefault="00761FBE" w:rsidP="000823A5">
      <w:pPr>
        <w:pStyle w:val="ListParagraph"/>
        <w:numPr>
          <w:ilvl w:val="1"/>
          <w:numId w:val="1"/>
        </w:numPr>
      </w:pPr>
      <w:r>
        <w:t>SISO vs MIMO</w:t>
      </w:r>
    </w:p>
    <w:p w14:paraId="61CEF071" w14:textId="63892859" w:rsidR="00262AA1" w:rsidRDefault="00262AA1" w:rsidP="000823A5">
      <w:pPr>
        <w:pStyle w:val="ListParagraph"/>
        <w:numPr>
          <w:ilvl w:val="1"/>
          <w:numId w:val="1"/>
        </w:numPr>
      </w:pPr>
      <w:r>
        <w:t>Intelligent Control (ANN, Fuzzy, Bayesian Probability, Fuzzy Logic, ML, Genetic, Evolutional)</w:t>
      </w:r>
    </w:p>
    <w:p w14:paraId="12325D16" w14:textId="4C88B178" w:rsidR="00466AF1" w:rsidRDefault="00466AF1" w:rsidP="00056B61">
      <w:pPr>
        <w:pStyle w:val="ListParagraph"/>
        <w:numPr>
          <w:ilvl w:val="0"/>
          <w:numId w:val="1"/>
        </w:numPr>
      </w:pPr>
      <w:r>
        <w:t>Bang</w:t>
      </w:r>
      <w:r w:rsidR="001844D0">
        <w:t>-</w:t>
      </w:r>
      <w:r>
        <w:t>Bang</w:t>
      </w:r>
    </w:p>
    <w:p w14:paraId="12D4B2C9" w14:textId="29B8035D" w:rsidR="00056B61" w:rsidRDefault="00056B61" w:rsidP="00056B61">
      <w:pPr>
        <w:pStyle w:val="ListParagraph"/>
        <w:numPr>
          <w:ilvl w:val="0"/>
          <w:numId w:val="1"/>
        </w:numPr>
      </w:pPr>
      <w:r>
        <w:t>PID</w:t>
      </w:r>
      <w:r w:rsidR="00C541FA">
        <w:t xml:space="preserve"> and </w:t>
      </w:r>
      <w:r w:rsidR="00094263">
        <w:t>Variants</w:t>
      </w:r>
      <w:r w:rsidR="00D773F0">
        <w:t xml:space="preserve"> (Anti-windup, filtered D, Fractional, Nonlinear</w:t>
      </w:r>
      <w:r w:rsidR="005A525F">
        <w:t>, Gained Schedule</w:t>
      </w:r>
      <w:r w:rsidR="00D35174">
        <w:t>, Model-based</w:t>
      </w:r>
      <w:r w:rsidR="009C72EE">
        <w:t>, Saturation</w:t>
      </w:r>
      <w:r w:rsidR="005A525F">
        <w:t>)</w:t>
      </w:r>
    </w:p>
    <w:p w14:paraId="08F88EF5" w14:textId="18B7671D" w:rsidR="00EF1F1F" w:rsidRDefault="00EF1F1F" w:rsidP="00056B61">
      <w:pPr>
        <w:pStyle w:val="ListParagraph"/>
        <w:numPr>
          <w:ilvl w:val="0"/>
          <w:numId w:val="1"/>
        </w:numPr>
      </w:pPr>
      <w:r>
        <w:t>State Feedback</w:t>
      </w:r>
    </w:p>
    <w:p w14:paraId="74BBE853" w14:textId="07B978E7" w:rsidR="00056B61" w:rsidRDefault="00056B61" w:rsidP="00056B61">
      <w:pPr>
        <w:pStyle w:val="ListParagraph"/>
        <w:numPr>
          <w:ilvl w:val="0"/>
          <w:numId w:val="1"/>
        </w:numPr>
      </w:pPr>
      <w:r>
        <w:t>LQR</w:t>
      </w:r>
      <w:r w:rsidR="00262AA1">
        <w:t>, LQG</w:t>
      </w:r>
    </w:p>
    <w:p w14:paraId="251084A8" w14:textId="4A601550" w:rsidR="004B6C87" w:rsidRDefault="00056B61" w:rsidP="00056B61">
      <w:pPr>
        <w:pStyle w:val="ListParagraph"/>
        <w:numPr>
          <w:ilvl w:val="0"/>
          <w:numId w:val="1"/>
        </w:numPr>
      </w:pPr>
      <w:r>
        <w:t>MPC</w:t>
      </w:r>
      <w:r w:rsidR="004B6C87">
        <w:t xml:space="preserve"> and Variants</w:t>
      </w:r>
      <w:r w:rsidR="003F55EA">
        <w:t xml:space="preserve"> </w:t>
      </w:r>
    </w:p>
    <w:p w14:paraId="788FAE3C" w14:textId="35A8BABC" w:rsidR="00056B61" w:rsidRDefault="003F55EA" w:rsidP="00056B61">
      <w:pPr>
        <w:pStyle w:val="ListParagraph"/>
        <w:numPr>
          <w:ilvl w:val="0"/>
          <w:numId w:val="1"/>
        </w:numPr>
      </w:pPr>
      <w:r>
        <w:t>NMPC</w:t>
      </w:r>
    </w:p>
    <w:p w14:paraId="72D0AD8E" w14:textId="4934C19D" w:rsidR="000823A5" w:rsidRDefault="000823A5" w:rsidP="00056B61">
      <w:pPr>
        <w:pStyle w:val="ListParagraph"/>
        <w:numPr>
          <w:ilvl w:val="0"/>
          <w:numId w:val="1"/>
        </w:numPr>
      </w:pPr>
      <w:r>
        <w:t>Fuzzy</w:t>
      </w:r>
      <w:r w:rsidR="00E02EB4">
        <w:t xml:space="preserve"> Logic</w:t>
      </w:r>
    </w:p>
    <w:p w14:paraId="246D405D" w14:textId="39DEA864" w:rsidR="0034588D" w:rsidRDefault="0034588D" w:rsidP="00056B61">
      <w:pPr>
        <w:pStyle w:val="ListParagraph"/>
        <w:numPr>
          <w:ilvl w:val="0"/>
          <w:numId w:val="1"/>
        </w:numPr>
      </w:pPr>
      <w:r>
        <w:t>Robust Control</w:t>
      </w:r>
      <w:r w:rsidR="000823A5">
        <w:t xml:space="preserve"> (SMC, Backstepping, H</w:t>
      </w:r>
      <w:r w:rsidR="000823A5">
        <w:rPr>
          <w:rFonts w:ascii="Times New Roman" w:hAnsi="Times New Roman" w:cs="Times New Roman"/>
          <w:vertAlign w:val="subscript"/>
        </w:rPr>
        <w:t>∞</w:t>
      </w:r>
      <w:r w:rsidR="000823A5">
        <w:t>)</w:t>
      </w:r>
    </w:p>
    <w:p w14:paraId="3EC6A59D" w14:textId="360A00CA" w:rsidR="00726B5E" w:rsidRDefault="00726B5E" w:rsidP="00056B61">
      <w:pPr>
        <w:pStyle w:val="ListParagraph"/>
        <w:numPr>
          <w:ilvl w:val="0"/>
          <w:numId w:val="1"/>
        </w:numPr>
      </w:pPr>
      <w:r>
        <w:t>Specialized method</w:t>
      </w:r>
      <w:r w:rsidR="00801913">
        <w:t>s</w:t>
      </w:r>
      <w:r>
        <w:t xml:space="preserve"> for Cars</w:t>
      </w:r>
    </w:p>
    <w:p w14:paraId="7602F782" w14:textId="53E978A8" w:rsidR="00E35AD9" w:rsidRDefault="00E35AD9" w:rsidP="00726B5E">
      <w:pPr>
        <w:pStyle w:val="ListParagraph"/>
        <w:numPr>
          <w:ilvl w:val="1"/>
          <w:numId w:val="1"/>
        </w:numPr>
      </w:pPr>
      <w:r>
        <w:t>S</w:t>
      </w:r>
      <w:r w:rsidR="00DB71B1">
        <w:t>tanley Steering (Car)</w:t>
      </w:r>
    </w:p>
    <w:p w14:paraId="25F62FA6" w14:textId="37C78BC5" w:rsidR="00DB71B1" w:rsidRDefault="00DB71B1" w:rsidP="00726B5E">
      <w:pPr>
        <w:pStyle w:val="ListParagraph"/>
        <w:numPr>
          <w:ilvl w:val="1"/>
          <w:numId w:val="1"/>
        </w:numPr>
      </w:pPr>
      <w:r>
        <w:t>Rare Wheel Feedback (Car)</w:t>
      </w:r>
    </w:p>
    <w:p w14:paraId="7D49C4B4" w14:textId="0FDC42D3" w:rsidR="00FB121E" w:rsidRDefault="00FB121E" w:rsidP="00056B61">
      <w:pPr>
        <w:pStyle w:val="ListParagraph"/>
        <w:numPr>
          <w:ilvl w:val="0"/>
          <w:numId w:val="1"/>
        </w:numPr>
      </w:pPr>
      <w:r>
        <w:t>Autopilot Reference Generator (</w:t>
      </w:r>
      <w:r w:rsidR="00E90EBF">
        <w:t>Ship)</w:t>
      </w:r>
    </w:p>
    <w:p w14:paraId="30E8F95A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F751D6" w14:textId="51803B18" w:rsidR="00056B61" w:rsidRDefault="00056B61" w:rsidP="00056B61">
      <w:pPr>
        <w:pStyle w:val="Heading1"/>
      </w:pPr>
      <w:bookmarkStart w:id="15" w:name="_Toc43669089"/>
      <w:r>
        <w:lastRenderedPageBreak/>
        <w:t>Guidance</w:t>
      </w:r>
      <w:r w:rsidR="00C452F6">
        <w:t xml:space="preserve"> System</w:t>
      </w:r>
      <w:bookmarkEnd w:id="15"/>
    </w:p>
    <w:p w14:paraId="447E196C" w14:textId="37D4744B" w:rsidR="00056B61" w:rsidRDefault="00056B61" w:rsidP="00056B61">
      <w:pPr>
        <w:pStyle w:val="ListParagraph"/>
        <w:numPr>
          <w:ilvl w:val="0"/>
          <w:numId w:val="1"/>
        </w:numPr>
      </w:pPr>
      <w:r>
        <w:t>Pure Pursuit (PP)</w:t>
      </w:r>
    </w:p>
    <w:p w14:paraId="0F0BE94F" w14:textId="6BB2EA3D" w:rsidR="00056B61" w:rsidRDefault="00056B61" w:rsidP="00056B61">
      <w:pPr>
        <w:pStyle w:val="ListParagraph"/>
        <w:numPr>
          <w:ilvl w:val="0"/>
          <w:numId w:val="1"/>
        </w:numPr>
      </w:pPr>
      <w:r>
        <w:t xml:space="preserve">Line </w:t>
      </w:r>
      <w:proofErr w:type="gramStart"/>
      <w:r>
        <w:t>Of</w:t>
      </w:r>
      <w:proofErr w:type="gramEnd"/>
      <w:r>
        <w:t xml:space="preserve"> Sight (LOS)</w:t>
      </w:r>
    </w:p>
    <w:p w14:paraId="49D103D2" w14:textId="7DF520F2" w:rsidR="00B900F2" w:rsidRDefault="00B900F2" w:rsidP="00B900F2">
      <w:pPr>
        <w:pStyle w:val="ListParagraph"/>
        <w:numPr>
          <w:ilvl w:val="1"/>
          <w:numId w:val="1"/>
        </w:numPr>
      </w:pPr>
      <w:r>
        <w:t>Enclosure</w:t>
      </w:r>
    </w:p>
    <w:p w14:paraId="3FFDF0DB" w14:textId="33E6E4AF" w:rsidR="00B900F2" w:rsidRPr="00056B61" w:rsidRDefault="00B900F2" w:rsidP="00B900F2">
      <w:pPr>
        <w:pStyle w:val="ListParagraph"/>
        <w:numPr>
          <w:ilvl w:val="1"/>
          <w:numId w:val="1"/>
        </w:numPr>
      </w:pPr>
      <w:r>
        <w:t>Lookahead</w:t>
      </w:r>
    </w:p>
    <w:p w14:paraId="0606E8AF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3F3EF07" w14:textId="74B2AF95" w:rsidR="00056B61" w:rsidRDefault="00056B61" w:rsidP="00056B61">
      <w:pPr>
        <w:pStyle w:val="Heading1"/>
      </w:pPr>
      <w:bookmarkStart w:id="16" w:name="_Toc43669090"/>
      <w:r>
        <w:lastRenderedPageBreak/>
        <w:t>Path and Trajectory Planning</w:t>
      </w:r>
      <w:bookmarkEnd w:id="16"/>
    </w:p>
    <w:p w14:paraId="3363318F" w14:textId="420BEFA0" w:rsidR="00A90BAE" w:rsidRDefault="00A90BAE" w:rsidP="003F55EA">
      <w:pPr>
        <w:pStyle w:val="ListParagraph"/>
        <w:numPr>
          <w:ilvl w:val="0"/>
          <w:numId w:val="2"/>
        </w:numPr>
      </w:pPr>
      <w:r>
        <w:t>Waypoint to Path/Trajectory</w:t>
      </w:r>
    </w:p>
    <w:p w14:paraId="5EF4A89C" w14:textId="303F3EEE" w:rsidR="00A90BAE" w:rsidRDefault="00A90BAE" w:rsidP="00A90BAE">
      <w:pPr>
        <w:pStyle w:val="ListParagraph"/>
        <w:numPr>
          <w:ilvl w:val="1"/>
          <w:numId w:val="2"/>
        </w:numPr>
      </w:pPr>
      <w:r>
        <w:t>Polynomials</w:t>
      </w:r>
    </w:p>
    <w:p w14:paraId="055E0CB4" w14:textId="30B0D531" w:rsidR="00A90BAE" w:rsidRDefault="00A90BAE" w:rsidP="00A90BAE">
      <w:pPr>
        <w:pStyle w:val="ListParagraph"/>
        <w:numPr>
          <w:ilvl w:val="1"/>
          <w:numId w:val="2"/>
        </w:numPr>
      </w:pPr>
      <w:r>
        <w:t>Splines (Piecewise Polynomials)</w:t>
      </w:r>
    </w:p>
    <w:p w14:paraId="0AEF7DF7" w14:textId="488E8CFF" w:rsidR="00465644" w:rsidRDefault="00465644" w:rsidP="00A90BAE">
      <w:pPr>
        <w:pStyle w:val="ListParagraph"/>
        <w:numPr>
          <w:ilvl w:val="1"/>
          <w:numId w:val="2"/>
        </w:numPr>
      </w:pPr>
      <w:r>
        <w:t>Move to a Pose</w:t>
      </w:r>
    </w:p>
    <w:p w14:paraId="2B8F311E" w14:textId="3E1E81B7" w:rsidR="003F55EA" w:rsidRDefault="003F55EA" w:rsidP="003F55EA">
      <w:pPr>
        <w:pStyle w:val="ListParagraph"/>
        <w:numPr>
          <w:ilvl w:val="0"/>
          <w:numId w:val="2"/>
        </w:numPr>
      </w:pPr>
      <w:r>
        <w:t>Graph-based Search</w:t>
      </w:r>
    </w:p>
    <w:p w14:paraId="1ADE4C53" w14:textId="2459FEC2" w:rsidR="003F55EA" w:rsidRDefault="003F55EA" w:rsidP="003F55EA">
      <w:pPr>
        <w:pStyle w:val="ListParagraph"/>
        <w:numPr>
          <w:ilvl w:val="1"/>
          <w:numId w:val="2"/>
        </w:numPr>
      </w:pPr>
      <w:r>
        <w:t>A*, Hybrid A*</w:t>
      </w:r>
    </w:p>
    <w:p w14:paraId="2DF1F6D7" w14:textId="4FF2BD2A" w:rsidR="003F55EA" w:rsidRDefault="003F55EA" w:rsidP="003F55EA">
      <w:pPr>
        <w:pStyle w:val="ListParagraph"/>
        <w:numPr>
          <w:ilvl w:val="1"/>
          <w:numId w:val="2"/>
        </w:numPr>
      </w:pPr>
      <w:r>
        <w:t>Dijkstra</w:t>
      </w:r>
    </w:p>
    <w:p w14:paraId="2E4FCB07" w14:textId="54E33E47" w:rsidR="003F55EA" w:rsidRDefault="003F55EA" w:rsidP="003F55EA">
      <w:pPr>
        <w:pStyle w:val="ListParagraph"/>
        <w:numPr>
          <w:ilvl w:val="1"/>
          <w:numId w:val="2"/>
        </w:numPr>
      </w:pPr>
      <w:r>
        <w:t>Potential Filed (PF)</w:t>
      </w:r>
    </w:p>
    <w:p w14:paraId="4812B66D" w14:textId="2A16B634" w:rsidR="003E31F8" w:rsidRDefault="003E31F8" w:rsidP="003E31F8">
      <w:pPr>
        <w:pStyle w:val="ListParagraph"/>
        <w:numPr>
          <w:ilvl w:val="0"/>
          <w:numId w:val="2"/>
        </w:numPr>
      </w:pPr>
      <w:r>
        <w:t>Dynamic Window Approach</w:t>
      </w:r>
    </w:p>
    <w:p w14:paraId="2CD90B5A" w14:textId="04CD03AD" w:rsidR="00C72FE3" w:rsidRDefault="00C72FE3" w:rsidP="003E31F8">
      <w:pPr>
        <w:pStyle w:val="ListParagraph"/>
        <w:numPr>
          <w:ilvl w:val="0"/>
          <w:numId w:val="2"/>
        </w:numPr>
      </w:pPr>
      <w:r>
        <w:t>RRT and Variants</w:t>
      </w:r>
    </w:p>
    <w:p w14:paraId="71380CF5" w14:textId="0B90153D" w:rsidR="00C72FE3" w:rsidRDefault="00CA71FC" w:rsidP="003E31F8">
      <w:pPr>
        <w:pStyle w:val="ListParagraph"/>
        <w:numPr>
          <w:ilvl w:val="0"/>
          <w:numId w:val="2"/>
        </w:numPr>
      </w:pPr>
      <w:r>
        <w:t xml:space="preserve">Reeds </w:t>
      </w:r>
      <w:proofErr w:type="spellStart"/>
      <w:r>
        <w:t>Shepp</w:t>
      </w:r>
      <w:proofErr w:type="spellEnd"/>
    </w:p>
    <w:p w14:paraId="318B7F15" w14:textId="42A1B4A2" w:rsidR="00CA71FC" w:rsidRDefault="003E31F8" w:rsidP="003E31F8">
      <w:pPr>
        <w:pStyle w:val="ListParagraph"/>
        <w:numPr>
          <w:ilvl w:val="0"/>
          <w:numId w:val="2"/>
        </w:numPr>
      </w:pPr>
      <w:r>
        <w:t>State Lattice Planning</w:t>
      </w:r>
    </w:p>
    <w:p w14:paraId="509B93D3" w14:textId="71E7FD1D" w:rsidR="003E31F8" w:rsidRDefault="003E31F8" w:rsidP="003E31F8">
      <w:pPr>
        <w:pStyle w:val="ListParagraph"/>
        <w:numPr>
          <w:ilvl w:val="0"/>
          <w:numId w:val="2"/>
        </w:numPr>
      </w:pPr>
      <w:r>
        <w:t>Probabilistic Road-Map (PRM)</w:t>
      </w:r>
    </w:p>
    <w:p w14:paraId="6BE622DD" w14:textId="4458B4DE" w:rsidR="003E31F8" w:rsidRDefault="003E31F8" w:rsidP="003E31F8">
      <w:pPr>
        <w:pStyle w:val="ListParagraph"/>
        <w:numPr>
          <w:ilvl w:val="0"/>
          <w:numId w:val="2"/>
        </w:numPr>
      </w:pPr>
      <w:r>
        <w:t>Voronoi Road-Map</w:t>
      </w:r>
    </w:p>
    <w:p w14:paraId="1A1F8989" w14:textId="5AD225F2" w:rsidR="003E31F8" w:rsidRDefault="003E31F8" w:rsidP="003E31F8">
      <w:pPr>
        <w:pStyle w:val="ListParagraph"/>
        <w:numPr>
          <w:ilvl w:val="0"/>
          <w:numId w:val="2"/>
        </w:numPr>
      </w:pPr>
      <w:proofErr w:type="spellStart"/>
      <w:r>
        <w:t>Dubins</w:t>
      </w:r>
      <w:proofErr w:type="spellEnd"/>
      <w:r>
        <w:t xml:space="preserve"> Path</w:t>
      </w:r>
      <w:r w:rsidR="00F1045C">
        <w:t xml:space="preserve"> Planning</w:t>
      </w:r>
    </w:p>
    <w:p w14:paraId="4F92D535" w14:textId="27008EB6" w:rsidR="00467740" w:rsidRDefault="00467740" w:rsidP="003F55EA">
      <w:pPr>
        <w:pStyle w:val="ListParagraph"/>
        <w:numPr>
          <w:ilvl w:val="0"/>
          <w:numId w:val="2"/>
        </w:numPr>
      </w:pPr>
      <w:r>
        <w:t>Optimization-based Planners</w:t>
      </w:r>
    </w:p>
    <w:p w14:paraId="67C6C81F" w14:textId="53DBAACE" w:rsidR="00467740" w:rsidRDefault="00467740" w:rsidP="00467740">
      <w:pPr>
        <w:pStyle w:val="ListParagraph"/>
        <w:numPr>
          <w:ilvl w:val="1"/>
          <w:numId w:val="2"/>
        </w:numPr>
      </w:pPr>
      <w:r>
        <w:t>Model Predictive Control (MPC) Planner</w:t>
      </w:r>
    </w:p>
    <w:p w14:paraId="4680A914" w14:textId="34C8D7F2" w:rsidR="003F55EA" w:rsidRDefault="007075FF" w:rsidP="00467740">
      <w:pPr>
        <w:pStyle w:val="ListParagraph"/>
        <w:numPr>
          <w:ilvl w:val="1"/>
          <w:numId w:val="2"/>
        </w:numPr>
      </w:pPr>
      <w:r>
        <w:t>Optimal Control (OC)</w:t>
      </w:r>
      <w:r w:rsidR="00467740">
        <w:t xml:space="preserve"> Planner</w:t>
      </w:r>
    </w:p>
    <w:p w14:paraId="18111E15" w14:textId="1489C90B" w:rsidR="00C72FE3" w:rsidRPr="003F55EA" w:rsidRDefault="00C72FE3" w:rsidP="00467740">
      <w:pPr>
        <w:pStyle w:val="ListParagraph"/>
        <w:numPr>
          <w:ilvl w:val="1"/>
          <w:numId w:val="2"/>
        </w:numPr>
      </w:pPr>
      <w:r>
        <w:t>Optimal Trajectory in a Fernet Frame</w:t>
      </w:r>
    </w:p>
    <w:p w14:paraId="2C6B4184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37AB79" w14:textId="5219374C" w:rsidR="00056B61" w:rsidRDefault="00056B61" w:rsidP="00056B61">
      <w:pPr>
        <w:pStyle w:val="Heading1"/>
      </w:pPr>
      <w:bookmarkStart w:id="17" w:name="_Toc43669091"/>
      <w:r>
        <w:lastRenderedPageBreak/>
        <w:t>Localization, Mapping and SLAM</w:t>
      </w:r>
      <w:bookmarkEnd w:id="17"/>
    </w:p>
    <w:p w14:paraId="6EDF29F1" w14:textId="1AB3F6A6" w:rsidR="00A90BAE" w:rsidRDefault="00A90BAE" w:rsidP="00A90BAE">
      <w:pPr>
        <w:pStyle w:val="ListParagraph"/>
        <w:numPr>
          <w:ilvl w:val="0"/>
          <w:numId w:val="3"/>
        </w:numPr>
      </w:pPr>
      <w:r>
        <w:t>Localization (Filters/Observers/State Estimators/Sensor Fusion)</w:t>
      </w:r>
    </w:p>
    <w:p w14:paraId="54D7D80F" w14:textId="64896EAD" w:rsidR="00A90BAE" w:rsidRDefault="00A90BAE" w:rsidP="00A90BAE">
      <w:pPr>
        <w:pStyle w:val="ListParagraph"/>
        <w:numPr>
          <w:ilvl w:val="1"/>
          <w:numId w:val="3"/>
        </w:numPr>
      </w:pPr>
      <w:r>
        <w:t>Kalman Filter (KF)</w:t>
      </w:r>
    </w:p>
    <w:p w14:paraId="0767E274" w14:textId="2639888A" w:rsidR="00A90BAE" w:rsidRDefault="00A90BAE" w:rsidP="00A90BAE">
      <w:pPr>
        <w:pStyle w:val="ListParagraph"/>
        <w:numPr>
          <w:ilvl w:val="1"/>
          <w:numId w:val="3"/>
        </w:numPr>
      </w:pPr>
      <w:r>
        <w:t>Extended Kalman Filter (EKF)</w:t>
      </w:r>
    </w:p>
    <w:p w14:paraId="0837D933" w14:textId="6C9CB2D7" w:rsidR="00A90BAE" w:rsidRDefault="00A90BAE" w:rsidP="00A90BAE">
      <w:pPr>
        <w:pStyle w:val="ListParagraph"/>
        <w:numPr>
          <w:ilvl w:val="1"/>
          <w:numId w:val="3"/>
        </w:numPr>
      </w:pPr>
      <w:r>
        <w:t>Particle Filter (PF)</w:t>
      </w:r>
    </w:p>
    <w:p w14:paraId="5285C5E9" w14:textId="2FDE7892" w:rsidR="00A90BAE" w:rsidRDefault="00A90BAE" w:rsidP="00A90BAE">
      <w:pPr>
        <w:pStyle w:val="ListParagraph"/>
        <w:numPr>
          <w:ilvl w:val="1"/>
          <w:numId w:val="3"/>
        </w:numPr>
      </w:pPr>
      <w:r>
        <w:t>Histogram Filter (HF)</w:t>
      </w:r>
    </w:p>
    <w:p w14:paraId="04C44386" w14:textId="26E96E9D" w:rsidR="00465644" w:rsidRDefault="00465644" w:rsidP="00465644">
      <w:pPr>
        <w:pStyle w:val="ListParagraph"/>
        <w:numPr>
          <w:ilvl w:val="0"/>
          <w:numId w:val="3"/>
        </w:numPr>
      </w:pPr>
      <w:r>
        <w:t>Mapping</w:t>
      </w:r>
    </w:p>
    <w:p w14:paraId="644553E0" w14:textId="24B96519" w:rsidR="00465644" w:rsidRDefault="00465644" w:rsidP="00465644">
      <w:pPr>
        <w:pStyle w:val="ListParagraph"/>
        <w:numPr>
          <w:ilvl w:val="0"/>
          <w:numId w:val="3"/>
        </w:numPr>
      </w:pPr>
      <w:r>
        <w:t>Simultaneous Localization and Mapping (SLAM)</w:t>
      </w:r>
    </w:p>
    <w:p w14:paraId="77682521" w14:textId="5E134128" w:rsidR="009F08C5" w:rsidRDefault="009F08C5" w:rsidP="009F08C5">
      <w:pPr>
        <w:pStyle w:val="ListParagraph"/>
        <w:numPr>
          <w:ilvl w:val="1"/>
          <w:numId w:val="3"/>
        </w:numPr>
      </w:pPr>
      <w:r>
        <w:t>Iterative Closest Point (ICP) Matching</w:t>
      </w:r>
    </w:p>
    <w:p w14:paraId="23B793A5" w14:textId="531BFB00" w:rsidR="009F08C5" w:rsidRDefault="009F08C5" w:rsidP="009F08C5">
      <w:pPr>
        <w:pStyle w:val="ListParagraph"/>
        <w:numPr>
          <w:ilvl w:val="1"/>
          <w:numId w:val="3"/>
        </w:numPr>
      </w:pPr>
      <w:r>
        <w:t>EKF SLAM</w:t>
      </w:r>
    </w:p>
    <w:p w14:paraId="7378FE32" w14:textId="45050154" w:rsidR="009F08C5" w:rsidRDefault="009F08C5" w:rsidP="009F08C5">
      <w:pPr>
        <w:pStyle w:val="ListParagraph"/>
        <w:numPr>
          <w:ilvl w:val="1"/>
          <w:numId w:val="3"/>
        </w:numPr>
      </w:pPr>
      <w:r>
        <w:t>Fast SLAM</w:t>
      </w:r>
    </w:p>
    <w:p w14:paraId="6C10C842" w14:textId="3830C408" w:rsidR="009F08C5" w:rsidRDefault="009F08C5" w:rsidP="009F08C5">
      <w:pPr>
        <w:pStyle w:val="ListParagraph"/>
        <w:numPr>
          <w:ilvl w:val="1"/>
          <w:numId w:val="3"/>
        </w:numPr>
      </w:pPr>
      <w:r>
        <w:t>Visual SLAM</w:t>
      </w:r>
    </w:p>
    <w:p w14:paraId="41DD3788" w14:textId="4A2134D2" w:rsidR="00F03050" w:rsidRPr="00A90BAE" w:rsidRDefault="00F03050" w:rsidP="009F08C5">
      <w:pPr>
        <w:pStyle w:val="ListParagraph"/>
        <w:numPr>
          <w:ilvl w:val="1"/>
          <w:numId w:val="3"/>
        </w:numPr>
      </w:pPr>
      <w:r>
        <w:t>Graph-based SLAM</w:t>
      </w:r>
    </w:p>
    <w:p w14:paraId="5AC5D2F0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D39948F" w14:textId="29BD35CD" w:rsidR="00056B61" w:rsidRDefault="00056B61" w:rsidP="00056B61">
      <w:pPr>
        <w:pStyle w:val="Heading1"/>
      </w:pPr>
      <w:bookmarkStart w:id="18" w:name="_Toc43669092"/>
      <w:r>
        <w:lastRenderedPageBreak/>
        <w:t>Perception</w:t>
      </w:r>
      <w:bookmarkEnd w:id="18"/>
    </w:p>
    <w:p w14:paraId="673DA299" w14:textId="37E4D58D" w:rsidR="00171AEC" w:rsidRDefault="00171AEC" w:rsidP="002E77EE">
      <w:pPr>
        <w:pStyle w:val="Heading2"/>
      </w:pPr>
      <w:bookmarkStart w:id="19" w:name="_Toc43669093"/>
      <w:r>
        <w:t>Vision</w:t>
      </w:r>
      <w:bookmarkEnd w:id="19"/>
    </w:p>
    <w:p w14:paraId="05BC18EC" w14:textId="03657B73" w:rsidR="006D249A" w:rsidRDefault="006D249A" w:rsidP="002E77EE">
      <w:pPr>
        <w:pStyle w:val="ListParagraph"/>
        <w:numPr>
          <w:ilvl w:val="0"/>
          <w:numId w:val="8"/>
        </w:numPr>
      </w:pPr>
      <w:r>
        <w:t>Object Detection, Classification, Tracking</w:t>
      </w:r>
    </w:p>
    <w:p w14:paraId="1FD9265A" w14:textId="164B54A4" w:rsidR="006D249A" w:rsidRDefault="006D249A" w:rsidP="002E77EE">
      <w:pPr>
        <w:pStyle w:val="ListParagraph"/>
        <w:numPr>
          <w:ilvl w:val="0"/>
          <w:numId w:val="8"/>
        </w:numPr>
      </w:pPr>
      <w:r>
        <w:t>Semantic Segmentation</w:t>
      </w:r>
    </w:p>
    <w:p w14:paraId="62FADFF5" w14:textId="7CEB448A" w:rsidR="006D249A" w:rsidRDefault="006D249A" w:rsidP="002E77EE">
      <w:pPr>
        <w:pStyle w:val="ListParagraph"/>
        <w:numPr>
          <w:ilvl w:val="0"/>
          <w:numId w:val="8"/>
        </w:numPr>
      </w:pPr>
      <w:r>
        <w:t>Pose Detection</w:t>
      </w:r>
    </w:p>
    <w:p w14:paraId="68B16D33" w14:textId="60E16547" w:rsidR="006D249A" w:rsidRDefault="006D249A" w:rsidP="002E77EE">
      <w:pPr>
        <w:pStyle w:val="ListParagraph"/>
        <w:numPr>
          <w:ilvl w:val="0"/>
          <w:numId w:val="8"/>
        </w:numPr>
      </w:pPr>
      <w:r>
        <w:t>Face Recognition</w:t>
      </w:r>
    </w:p>
    <w:p w14:paraId="41F73394" w14:textId="0216FC73" w:rsidR="00171AEC" w:rsidRDefault="00171AEC" w:rsidP="002E77EE">
      <w:pPr>
        <w:pStyle w:val="Heading2"/>
      </w:pPr>
      <w:bookmarkStart w:id="20" w:name="_Toc43669094"/>
      <w:r>
        <w:t>Sound</w:t>
      </w:r>
      <w:bookmarkEnd w:id="20"/>
    </w:p>
    <w:p w14:paraId="46DF81D9" w14:textId="671B873F" w:rsidR="00171AEC" w:rsidRDefault="00171AEC" w:rsidP="002E77EE">
      <w:pPr>
        <w:pStyle w:val="ListParagraph"/>
        <w:numPr>
          <w:ilvl w:val="0"/>
          <w:numId w:val="8"/>
        </w:numPr>
      </w:pPr>
      <w:r>
        <w:t>Speech Recognition</w:t>
      </w:r>
    </w:p>
    <w:p w14:paraId="592A9AC3" w14:textId="47080B2D" w:rsidR="00171AEC" w:rsidRPr="006D249A" w:rsidRDefault="00171AEC" w:rsidP="002E77EE">
      <w:pPr>
        <w:pStyle w:val="ListParagraph"/>
        <w:numPr>
          <w:ilvl w:val="0"/>
          <w:numId w:val="8"/>
        </w:numPr>
      </w:pPr>
      <w:r>
        <w:t>Sound Detection, Classification, Tracking</w:t>
      </w:r>
    </w:p>
    <w:p w14:paraId="3979753C" w14:textId="77777777" w:rsidR="00607A80" w:rsidRDefault="00607A80" w:rsidP="007E5AEE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3884DF" w14:textId="723A1661" w:rsidR="007E5AEE" w:rsidRDefault="007E5AEE" w:rsidP="007E5AEE">
      <w:pPr>
        <w:pStyle w:val="Heading1"/>
      </w:pPr>
      <w:bookmarkStart w:id="21" w:name="_Toc43669095"/>
      <w:r>
        <w:lastRenderedPageBreak/>
        <w:t>Machine Learning in Control</w:t>
      </w:r>
      <w:bookmarkEnd w:id="21"/>
    </w:p>
    <w:p w14:paraId="1E5E86AE" w14:textId="411DB388" w:rsidR="007E5AEE" w:rsidRDefault="007E5AEE" w:rsidP="007E5AEE">
      <w:pPr>
        <w:pStyle w:val="ListParagraph"/>
        <w:numPr>
          <w:ilvl w:val="0"/>
          <w:numId w:val="6"/>
        </w:numPr>
      </w:pPr>
      <w:r>
        <w:t>Imitation Learning</w:t>
      </w:r>
    </w:p>
    <w:p w14:paraId="2B7D3117" w14:textId="57CEF206" w:rsidR="007E5AEE" w:rsidRDefault="007E5AEE" w:rsidP="007E5AEE">
      <w:pPr>
        <w:pStyle w:val="ListParagraph"/>
        <w:numPr>
          <w:ilvl w:val="0"/>
          <w:numId w:val="6"/>
        </w:numPr>
      </w:pPr>
      <w:r>
        <w:t>Q-Learning</w:t>
      </w:r>
    </w:p>
    <w:p w14:paraId="5E8CF548" w14:textId="6CBBD1DC" w:rsidR="007E5AEE" w:rsidRDefault="007E5AEE" w:rsidP="007E5AEE">
      <w:pPr>
        <w:pStyle w:val="ListParagraph"/>
        <w:numPr>
          <w:ilvl w:val="0"/>
          <w:numId w:val="6"/>
        </w:numPr>
      </w:pPr>
      <w:r>
        <w:t>Reinforcement Learning</w:t>
      </w:r>
    </w:p>
    <w:p w14:paraId="7C6EE379" w14:textId="2AB33248" w:rsidR="009D3D48" w:rsidRPr="007E5AEE" w:rsidRDefault="009D3D48" w:rsidP="007E5AEE">
      <w:pPr>
        <w:pStyle w:val="ListParagraph"/>
        <w:numPr>
          <w:ilvl w:val="0"/>
          <w:numId w:val="6"/>
        </w:numPr>
      </w:pPr>
      <w:r>
        <w:t>Genetics Algorithms</w:t>
      </w:r>
    </w:p>
    <w:p w14:paraId="44B6CE2A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AB7350" w14:textId="03934B27" w:rsidR="00056B61" w:rsidRDefault="00056B61" w:rsidP="00056B61">
      <w:pPr>
        <w:pStyle w:val="Heading1"/>
      </w:pPr>
      <w:bookmarkStart w:id="22" w:name="_Toc43669096"/>
      <w:r>
        <w:lastRenderedPageBreak/>
        <w:t>Theory</w:t>
      </w:r>
      <w:bookmarkEnd w:id="22"/>
    </w:p>
    <w:p w14:paraId="155C062A" w14:textId="379CC95A" w:rsidR="006771CD" w:rsidRDefault="006771CD" w:rsidP="006771CD">
      <w:pPr>
        <w:pStyle w:val="ListParagraph"/>
        <w:numPr>
          <w:ilvl w:val="0"/>
          <w:numId w:val="5"/>
        </w:numPr>
      </w:pPr>
      <w:r>
        <w:t>Classical Control Theory</w:t>
      </w:r>
    </w:p>
    <w:p w14:paraId="14E54954" w14:textId="113787D0" w:rsidR="009D3D48" w:rsidRDefault="009D3D48" w:rsidP="009D3D48">
      <w:pPr>
        <w:pStyle w:val="ListParagraph"/>
        <w:numPr>
          <w:ilvl w:val="1"/>
          <w:numId w:val="5"/>
        </w:numPr>
      </w:pPr>
      <w:r>
        <w:t>Linear Time Invariant (LTI) Systems</w:t>
      </w:r>
    </w:p>
    <w:p w14:paraId="1A61FB6D" w14:textId="5265BD6E" w:rsidR="007D71B2" w:rsidRDefault="007D71B2" w:rsidP="009D3D48">
      <w:pPr>
        <w:pStyle w:val="ListParagraph"/>
        <w:numPr>
          <w:ilvl w:val="1"/>
          <w:numId w:val="5"/>
        </w:numPr>
      </w:pPr>
      <w:r>
        <w:t>Time Domain and Frequency Domain</w:t>
      </w:r>
    </w:p>
    <w:p w14:paraId="21C3D4F4" w14:textId="5BC11103" w:rsidR="009D3D48" w:rsidRDefault="009D3D48" w:rsidP="009D3D48">
      <w:pPr>
        <w:pStyle w:val="ListParagraph"/>
        <w:numPr>
          <w:ilvl w:val="1"/>
          <w:numId w:val="5"/>
        </w:numPr>
      </w:pPr>
      <w:r>
        <w:t>Ordinary Differential Equation (ODE)</w:t>
      </w:r>
    </w:p>
    <w:p w14:paraId="6382C492" w14:textId="70048560" w:rsidR="009D3D48" w:rsidRDefault="009D3D48" w:rsidP="009D3D48">
      <w:pPr>
        <w:pStyle w:val="ListParagraph"/>
        <w:numPr>
          <w:ilvl w:val="1"/>
          <w:numId w:val="5"/>
        </w:numPr>
      </w:pPr>
      <w:r>
        <w:t>Laplace Transform and Transfer Function</w:t>
      </w:r>
    </w:p>
    <w:p w14:paraId="787D9ECB" w14:textId="45300FCB" w:rsidR="009D3D48" w:rsidRDefault="009D3D48" w:rsidP="009D3D48">
      <w:pPr>
        <w:pStyle w:val="ListParagraph"/>
        <w:numPr>
          <w:ilvl w:val="1"/>
          <w:numId w:val="5"/>
        </w:numPr>
      </w:pPr>
      <w:r>
        <w:t>State Space Representation</w:t>
      </w:r>
    </w:p>
    <w:p w14:paraId="5FDACB04" w14:textId="24210193" w:rsidR="009D3D48" w:rsidRDefault="009D3D48" w:rsidP="009D3D48">
      <w:pPr>
        <w:pStyle w:val="ListParagraph"/>
        <w:numPr>
          <w:ilvl w:val="1"/>
          <w:numId w:val="5"/>
        </w:numPr>
      </w:pPr>
      <w:r>
        <w:t>Linearization</w:t>
      </w:r>
    </w:p>
    <w:p w14:paraId="21462B5D" w14:textId="29BF91B9" w:rsidR="007D71B2" w:rsidRDefault="007D71B2" w:rsidP="009D3D48">
      <w:pPr>
        <w:pStyle w:val="ListParagraph"/>
        <w:numPr>
          <w:ilvl w:val="1"/>
          <w:numId w:val="5"/>
        </w:numPr>
      </w:pPr>
      <w:r>
        <w:t>Stability Analysis</w:t>
      </w:r>
    </w:p>
    <w:p w14:paraId="35463508" w14:textId="065A8B95" w:rsidR="00B30530" w:rsidRDefault="00B30530" w:rsidP="00B30530">
      <w:pPr>
        <w:pStyle w:val="ListParagraph"/>
        <w:numPr>
          <w:ilvl w:val="2"/>
          <w:numId w:val="5"/>
        </w:numPr>
      </w:pPr>
      <w:r>
        <w:t>Linear Systems</w:t>
      </w:r>
    </w:p>
    <w:p w14:paraId="3D6AFE1E" w14:textId="58B71CAB" w:rsidR="007D71B2" w:rsidRDefault="007D71B2" w:rsidP="00B30530">
      <w:pPr>
        <w:pStyle w:val="ListParagraph"/>
        <w:numPr>
          <w:ilvl w:val="3"/>
          <w:numId w:val="5"/>
        </w:numPr>
      </w:pPr>
      <w:r>
        <w:t>Routh-Hurwitz Criterion</w:t>
      </w:r>
    </w:p>
    <w:p w14:paraId="03D3A969" w14:textId="3CD703FD" w:rsidR="007D71B2" w:rsidRDefault="007D71B2" w:rsidP="00B30530">
      <w:pPr>
        <w:pStyle w:val="ListParagraph"/>
        <w:numPr>
          <w:ilvl w:val="3"/>
          <w:numId w:val="5"/>
        </w:numPr>
      </w:pPr>
      <w:r>
        <w:t>Root Locus Technique</w:t>
      </w:r>
    </w:p>
    <w:p w14:paraId="32CE6644" w14:textId="3B1342D7" w:rsidR="007D71B2" w:rsidRDefault="007D71B2" w:rsidP="00B30530">
      <w:pPr>
        <w:pStyle w:val="ListParagraph"/>
        <w:numPr>
          <w:ilvl w:val="3"/>
          <w:numId w:val="5"/>
        </w:numPr>
      </w:pPr>
      <w:r>
        <w:t>Nyquist Criterion</w:t>
      </w:r>
    </w:p>
    <w:p w14:paraId="02429C59" w14:textId="77777777" w:rsidR="00B30530" w:rsidRDefault="00B30530" w:rsidP="00B30530">
      <w:pPr>
        <w:pStyle w:val="ListParagraph"/>
        <w:numPr>
          <w:ilvl w:val="3"/>
          <w:numId w:val="5"/>
        </w:numPr>
      </w:pPr>
      <w:r>
        <w:t>Gain and Phase Margin</w:t>
      </w:r>
    </w:p>
    <w:p w14:paraId="5074C697" w14:textId="77777777" w:rsidR="00B30530" w:rsidRDefault="00B30530" w:rsidP="00B30530">
      <w:pPr>
        <w:pStyle w:val="ListParagraph"/>
        <w:numPr>
          <w:ilvl w:val="3"/>
          <w:numId w:val="5"/>
        </w:numPr>
      </w:pPr>
      <w:r>
        <w:t>Disk Margin</w:t>
      </w:r>
    </w:p>
    <w:p w14:paraId="6CF80772" w14:textId="2CC1154A" w:rsidR="00B30530" w:rsidRDefault="00B30530" w:rsidP="00B30530">
      <w:pPr>
        <w:pStyle w:val="ListParagraph"/>
        <w:numPr>
          <w:ilvl w:val="2"/>
          <w:numId w:val="5"/>
        </w:numPr>
      </w:pPr>
      <w:r>
        <w:t>Nonlinear Systems</w:t>
      </w:r>
    </w:p>
    <w:p w14:paraId="77C17256" w14:textId="1FDDC79C" w:rsidR="00696DB3" w:rsidRDefault="00696DB3" w:rsidP="00B30530">
      <w:pPr>
        <w:pStyle w:val="ListParagraph"/>
        <w:numPr>
          <w:ilvl w:val="3"/>
          <w:numId w:val="5"/>
        </w:numPr>
      </w:pPr>
      <w:r>
        <w:t>Lyapunov Stability</w:t>
      </w:r>
    </w:p>
    <w:p w14:paraId="1A3F6705" w14:textId="24212DAD" w:rsidR="00262AA1" w:rsidRDefault="00262AA1" w:rsidP="00B30530">
      <w:pPr>
        <w:pStyle w:val="ListParagraph"/>
        <w:numPr>
          <w:ilvl w:val="3"/>
          <w:numId w:val="5"/>
        </w:numPr>
      </w:pPr>
      <w:r>
        <w:t>Point Care Map</w:t>
      </w:r>
    </w:p>
    <w:p w14:paraId="3E3A2386" w14:textId="360D72A5" w:rsidR="007D71B2" w:rsidRDefault="007D71B2" w:rsidP="007D71B2">
      <w:pPr>
        <w:pStyle w:val="ListParagraph"/>
        <w:numPr>
          <w:ilvl w:val="1"/>
          <w:numId w:val="5"/>
        </w:numPr>
      </w:pPr>
      <w:r>
        <w:t>Lead-Lag Compensation</w:t>
      </w:r>
    </w:p>
    <w:p w14:paraId="3CF3E880" w14:textId="0C291C04" w:rsidR="007D71B2" w:rsidRDefault="007D71B2" w:rsidP="007D71B2">
      <w:pPr>
        <w:pStyle w:val="ListParagraph"/>
        <w:numPr>
          <w:ilvl w:val="1"/>
          <w:numId w:val="5"/>
        </w:numPr>
      </w:pPr>
      <w:r>
        <w:t>Controllability and Observability</w:t>
      </w:r>
    </w:p>
    <w:p w14:paraId="30CAB851" w14:textId="27E5261D" w:rsidR="007D71B2" w:rsidRDefault="007D71B2" w:rsidP="007D71B2">
      <w:pPr>
        <w:pStyle w:val="ListParagraph"/>
        <w:numPr>
          <w:ilvl w:val="1"/>
          <w:numId w:val="5"/>
        </w:numPr>
      </w:pPr>
      <w:r>
        <w:t>Digital Control and z-Transform</w:t>
      </w:r>
    </w:p>
    <w:p w14:paraId="0BC29227" w14:textId="2DDA0F9C" w:rsidR="007D71B2" w:rsidRDefault="007D71B2" w:rsidP="007D71B2">
      <w:pPr>
        <w:pStyle w:val="ListParagraph"/>
        <w:numPr>
          <w:ilvl w:val="1"/>
          <w:numId w:val="5"/>
        </w:numPr>
      </w:pPr>
      <w:r>
        <w:t>Bode Diagram (Sine Sweep)</w:t>
      </w:r>
    </w:p>
    <w:p w14:paraId="5729BB45" w14:textId="31562375" w:rsidR="007D71B2" w:rsidRDefault="007D71B2" w:rsidP="007D71B2">
      <w:pPr>
        <w:pStyle w:val="ListParagraph"/>
        <w:numPr>
          <w:ilvl w:val="1"/>
          <w:numId w:val="5"/>
        </w:numPr>
      </w:pPr>
      <w:r>
        <w:t>Impulse Response, Step Response</w:t>
      </w:r>
    </w:p>
    <w:p w14:paraId="509B1692" w14:textId="3245B2F8" w:rsidR="005B7B08" w:rsidRDefault="005B7B08" w:rsidP="007D71B2">
      <w:pPr>
        <w:pStyle w:val="ListParagraph"/>
        <w:numPr>
          <w:ilvl w:val="1"/>
          <w:numId w:val="5"/>
        </w:numPr>
      </w:pPr>
      <w:r>
        <w:t>Filters (Low-pass, High-pass, Band-pass)</w:t>
      </w:r>
    </w:p>
    <w:p w14:paraId="36EFAAA3" w14:textId="16354B06" w:rsidR="00696DB3" w:rsidRDefault="00696DB3" w:rsidP="007D71B2">
      <w:pPr>
        <w:pStyle w:val="ListParagraph"/>
        <w:numPr>
          <w:ilvl w:val="1"/>
          <w:numId w:val="5"/>
        </w:numPr>
      </w:pPr>
      <w:r>
        <w:t>Controller and System Bandwidth</w:t>
      </w:r>
    </w:p>
    <w:p w14:paraId="158BE685" w14:textId="09327C52" w:rsidR="00D30D01" w:rsidRDefault="00D30D01" w:rsidP="00D30D01">
      <w:pPr>
        <w:pStyle w:val="ListParagraph"/>
        <w:numPr>
          <w:ilvl w:val="0"/>
          <w:numId w:val="5"/>
        </w:numPr>
      </w:pPr>
      <w:r>
        <w:t>Terminology</w:t>
      </w:r>
    </w:p>
    <w:p w14:paraId="70D807B0" w14:textId="46455885" w:rsidR="00D30D01" w:rsidRDefault="00D30D01" w:rsidP="00D30D01">
      <w:pPr>
        <w:pStyle w:val="ListParagraph"/>
        <w:numPr>
          <w:ilvl w:val="1"/>
          <w:numId w:val="5"/>
        </w:numPr>
      </w:pPr>
      <w:r>
        <w:t>Delay</w:t>
      </w:r>
    </w:p>
    <w:p w14:paraId="6D61B4EA" w14:textId="30F46CA2" w:rsidR="00D30D01" w:rsidRDefault="00D30D01" w:rsidP="00D30D01">
      <w:pPr>
        <w:pStyle w:val="ListParagraph"/>
        <w:numPr>
          <w:ilvl w:val="1"/>
          <w:numId w:val="5"/>
        </w:numPr>
      </w:pPr>
      <w:r>
        <w:t>Overshoot</w:t>
      </w:r>
    </w:p>
    <w:p w14:paraId="2BF84577" w14:textId="7122BB68" w:rsidR="00D30D01" w:rsidRDefault="00EA7340" w:rsidP="00D30D01">
      <w:pPr>
        <w:pStyle w:val="ListParagraph"/>
        <w:numPr>
          <w:ilvl w:val="1"/>
          <w:numId w:val="5"/>
        </w:numPr>
      </w:pPr>
      <w:r>
        <w:t>Bandwidth</w:t>
      </w:r>
    </w:p>
    <w:p w14:paraId="5C7C6BE2" w14:textId="41E76774" w:rsidR="00C452F6" w:rsidRDefault="00C452F6" w:rsidP="00D30D01">
      <w:pPr>
        <w:pStyle w:val="ListParagraph"/>
        <w:numPr>
          <w:ilvl w:val="1"/>
          <w:numId w:val="5"/>
        </w:numPr>
      </w:pPr>
      <w:r>
        <w:t>Frequency Response</w:t>
      </w:r>
    </w:p>
    <w:p w14:paraId="657895D2" w14:textId="3B73070B" w:rsidR="00C452F6" w:rsidRDefault="00C452F6" w:rsidP="00D30D01">
      <w:pPr>
        <w:pStyle w:val="ListParagraph"/>
        <w:numPr>
          <w:ilvl w:val="1"/>
          <w:numId w:val="5"/>
        </w:numPr>
      </w:pPr>
      <w:r>
        <w:t>Eigenvalues</w:t>
      </w:r>
    </w:p>
    <w:p w14:paraId="46E209A3" w14:textId="72EBD1AB" w:rsidR="00C452F6" w:rsidRDefault="00C452F6" w:rsidP="00D30D01">
      <w:pPr>
        <w:pStyle w:val="ListParagraph"/>
        <w:numPr>
          <w:ilvl w:val="1"/>
          <w:numId w:val="5"/>
        </w:numPr>
      </w:pPr>
      <w:r>
        <w:t>Gain</w:t>
      </w:r>
    </w:p>
    <w:p w14:paraId="5BD78801" w14:textId="3E7A9769" w:rsidR="00CD2DC4" w:rsidRDefault="00CD2DC4" w:rsidP="00CD2DC4">
      <w:pPr>
        <w:pStyle w:val="ListParagraph"/>
        <w:numPr>
          <w:ilvl w:val="0"/>
          <w:numId w:val="5"/>
        </w:numPr>
      </w:pPr>
      <w:r>
        <w:t>Modern Control Theory</w:t>
      </w:r>
    </w:p>
    <w:p w14:paraId="1646C259" w14:textId="3FDF31D2" w:rsidR="009D3D48" w:rsidRDefault="009D3D48" w:rsidP="009D3D48"/>
    <w:p w14:paraId="70870F17" w14:textId="085AE257" w:rsidR="009D3D48" w:rsidRDefault="009D3D48" w:rsidP="009D3D48"/>
    <w:p w14:paraId="21A9D62F" w14:textId="0B8A93DB" w:rsidR="009D3D48" w:rsidRDefault="009D3D48" w:rsidP="009D3D48"/>
    <w:p w14:paraId="5E56F6AC" w14:textId="77777777" w:rsidR="009D3D48" w:rsidRPr="006771CD" w:rsidRDefault="009D3D48" w:rsidP="009D3D48"/>
    <w:p w14:paraId="65FDEA49" w14:textId="2EAAC1B9" w:rsidR="009D3D48" w:rsidRPr="009D3D48" w:rsidRDefault="009D3D48" w:rsidP="009D3D48">
      <w:pPr>
        <w:pStyle w:val="Heading1"/>
        <w:sectPr w:rsidR="009D3D48" w:rsidRPr="009D3D48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45B5631" w14:textId="34100789" w:rsidR="00056B61" w:rsidRDefault="00056B61" w:rsidP="00056B61">
      <w:pPr>
        <w:pStyle w:val="Heading1"/>
      </w:pPr>
      <w:bookmarkStart w:id="23" w:name="_Toc43669097"/>
      <w:r>
        <w:lastRenderedPageBreak/>
        <w:t>Programming</w:t>
      </w:r>
      <w:r w:rsidR="00171AEC">
        <w:t xml:space="preserve"> Fundamental</w:t>
      </w:r>
      <w:r w:rsidR="00C63A04">
        <w:t>s</w:t>
      </w:r>
      <w:bookmarkEnd w:id="23"/>
    </w:p>
    <w:p w14:paraId="5BF343AA" w14:textId="7C39D870" w:rsidR="006771CD" w:rsidRDefault="006771CD" w:rsidP="006771CD">
      <w:pPr>
        <w:pStyle w:val="ListParagraph"/>
        <w:numPr>
          <w:ilvl w:val="0"/>
          <w:numId w:val="5"/>
        </w:numPr>
      </w:pPr>
      <w:r>
        <w:t>Python</w:t>
      </w:r>
    </w:p>
    <w:p w14:paraId="52312936" w14:textId="62110599" w:rsidR="006771CD" w:rsidRDefault="006771CD" w:rsidP="006771CD">
      <w:pPr>
        <w:pStyle w:val="ListParagraph"/>
        <w:numPr>
          <w:ilvl w:val="0"/>
          <w:numId w:val="5"/>
        </w:numPr>
      </w:pPr>
      <w:r>
        <w:t>MATLAB and Simulink</w:t>
      </w:r>
    </w:p>
    <w:p w14:paraId="158AEC09" w14:textId="3ED558D3" w:rsidR="006771CD" w:rsidRDefault="006771CD" w:rsidP="006771CD">
      <w:pPr>
        <w:pStyle w:val="ListParagraph"/>
        <w:numPr>
          <w:ilvl w:val="0"/>
          <w:numId w:val="5"/>
        </w:numPr>
      </w:pPr>
      <w:r>
        <w:t>C/C++</w:t>
      </w:r>
    </w:p>
    <w:p w14:paraId="1BBFACC0" w14:textId="77777777" w:rsidR="00607A80" w:rsidRDefault="00607A80" w:rsidP="00056B61">
      <w:pPr>
        <w:pStyle w:val="Heading1"/>
        <w:sectPr w:rsidR="00607A80" w:rsidSect="00F467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7718F6" w14:textId="5911D25A" w:rsidR="00056B61" w:rsidRDefault="00056B61" w:rsidP="00056B61">
      <w:pPr>
        <w:pStyle w:val="Heading1"/>
      </w:pPr>
      <w:bookmarkStart w:id="24" w:name="_Toc43669098"/>
      <w:r>
        <w:lastRenderedPageBreak/>
        <w:t>Mathematics</w:t>
      </w:r>
      <w:bookmarkEnd w:id="24"/>
    </w:p>
    <w:p w14:paraId="1C78C40E" w14:textId="600614F1" w:rsidR="00171AEC" w:rsidRDefault="00171AEC" w:rsidP="00171AEC"/>
    <w:p w14:paraId="645E42CE" w14:textId="0F35D033" w:rsidR="00171AEC" w:rsidRDefault="00171AEC" w:rsidP="00171AEC"/>
    <w:p w14:paraId="1E80F591" w14:textId="13A6E3D8" w:rsidR="00171AEC" w:rsidRPr="00825221" w:rsidRDefault="00171AEC" w:rsidP="00825221">
      <w:pPr>
        <w:pStyle w:val="Heading1"/>
        <w:rPr>
          <w:rStyle w:val="Strong"/>
          <w:b/>
        </w:rPr>
      </w:pPr>
      <w:bookmarkStart w:id="25" w:name="_Toc43669099"/>
      <w:r w:rsidRPr="00825221">
        <w:rPr>
          <w:rStyle w:val="Strong"/>
          <w:b/>
        </w:rPr>
        <w:t xml:space="preserve">For </w:t>
      </w:r>
      <w:r w:rsidRPr="00825221">
        <w:rPr>
          <w:rStyle w:val="Strong"/>
          <w:b/>
          <w:bCs w:val="0"/>
        </w:rPr>
        <w:t>each</w:t>
      </w:r>
      <w:r w:rsidRPr="00825221">
        <w:rPr>
          <w:rStyle w:val="Strong"/>
          <w:b/>
        </w:rPr>
        <w:t xml:space="preserve"> Topic</w:t>
      </w:r>
      <w:bookmarkEnd w:id="25"/>
    </w:p>
    <w:p w14:paraId="047F8068" w14:textId="56D1ACB8" w:rsidR="00171AEC" w:rsidRDefault="00171AEC" w:rsidP="00171AEC">
      <w:pPr>
        <w:pStyle w:val="ListParagraph"/>
        <w:numPr>
          <w:ilvl w:val="0"/>
          <w:numId w:val="9"/>
        </w:numPr>
      </w:pPr>
      <w:r>
        <w:t>Introduction, Background, Motivation</w:t>
      </w:r>
    </w:p>
    <w:p w14:paraId="44DC02C2" w14:textId="035A37A4" w:rsidR="00171AEC" w:rsidRDefault="00171AEC" w:rsidP="00171AEC">
      <w:pPr>
        <w:pStyle w:val="ListParagraph"/>
        <w:numPr>
          <w:ilvl w:val="0"/>
          <w:numId w:val="9"/>
        </w:numPr>
      </w:pPr>
      <w:r>
        <w:t>Main Idea and Theory</w:t>
      </w:r>
    </w:p>
    <w:p w14:paraId="37154901" w14:textId="3D535590" w:rsidR="00171AEC" w:rsidRDefault="00171AEC" w:rsidP="00171AEC">
      <w:pPr>
        <w:pStyle w:val="ListParagraph"/>
        <w:numPr>
          <w:ilvl w:val="0"/>
          <w:numId w:val="9"/>
        </w:numPr>
      </w:pPr>
      <w:r>
        <w:t>Equations and Derivation</w:t>
      </w:r>
    </w:p>
    <w:p w14:paraId="410637ED" w14:textId="3C160445" w:rsidR="00171AEC" w:rsidRDefault="00171AEC" w:rsidP="00171AEC">
      <w:pPr>
        <w:pStyle w:val="ListParagraph"/>
        <w:numPr>
          <w:ilvl w:val="0"/>
          <w:numId w:val="9"/>
        </w:numPr>
      </w:pPr>
      <w:r>
        <w:t>Coding and Implementation</w:t>
      </w:r>
    </w:p>
    <w:p w14:paraId="33AEB10B" w14:textId="7D49DF1A" w:rsidR="00171AEC" w:rsidRDefault="00171AEC" w:rsidP="00171AEC">
      <w:pPr>
        <w:pStyle w:val="ListParagraph"/>
        <w:numPr>
          <w:ilvl w:val="0"/>
          <w:numId w:val="9"/>
        </w:numPr>
      </w:pPr>
      <w:r>
        <w:t>Advantages and Limitations</w:t>
      </w:r>
    </w:p>
    <w:p w14:paraId="1600E009" w14:textId="45CD8A81" w:rsidR="00171AEC" w:rsidRDefault="00171AEC" w:rsidP="00171AEC">
      <w:pPr>
        <w:pStyle w:val="ListParagraph"/>
        <w:numPr>
          <w:ilvl w:val="0"/>
          <w:numId w:val="9"/>
        </w:numPr>
      </w:pPr>
      <w:r>
        <w:t>Comparison with Alternatives</w:t>
      </w:r>
    </w:p>
    <w:p w14:paraId="7947489B" w14:textId="7363A7C0" w:rsidR="005B7B08" w:rsidRDefault="005B7B08" w:rsidP="005B7B08"/>
    <w:p w14:paraId="5127542E" w14:textId="6CD5440C" w:rsidR="005B7B08" w:rsidRDefault="005B7B08" w:rsidP="005B7B08"/>
    <w:p w14:paraId="4CA06A4F" w14:textId="70E8818F" w:rsidR="005B7B08" w:rsidRDefault="005B7B08" w:rsidP="005B7B08">
      <w:r w:rsidRPr="005B7B08">
        <w:rPr>
          <w:noProof/>
        </w:rPr>
        <w:drawing>
          <wp:inline distT="0" distB="0" distL="0" distR="0" wp14:anchorId="797405F8" wp14:editId="6A5A9D6C">
            <wp:extent cx="3345417" cy="43243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218" cy="432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F4815" w14:textId="78B9319C" w:rsidR="003506BF" w:rsidRDefault="00190CF3" w:rsidP="009A19C5">
      <w:pPr>
        <w:pStyle w:val="Heading2"/>
      </w:pPr>
      <w:r>
        <w:t>Poster Making App</w:t>
      </w:r>
    </w:p>
    <w:p w14:paraId="73B12EEC" w14:textId="2A95A86D" w:rsidR="00190CF3" w:rsidRDefault="00190CF3" w:rsidP="00190CF3">
      <w:pPr>
        <w:pStyle w:val="ListParagraph"/>
        <w:numPr>
          <w:ilvl w:val="0"/>
          <w:numId w:val="12"/>
        </w:numPr>
      </w:pPr>
      <w:r>
        <w:t>Spark</w:t>
      </w:r>
    </w:p>
    <w:p w14:paraId="4A6B1F29" w14:textId="2CB5131D" w:rsidR="00190CF3" w:rsidRDefault="00190CF3" w:rsidP="00190CF3">
      <w:pPr>
        <w:pStyle w:val="ListParagraph"/>
        <w:numPr>
          <w:ilvl w:val="0"/>
          <w:numId w:val="12"/>
        </w:numPr>
      </w:pPr>
      <w:r>
        <w:t>Piktochart</w:t>
      </w:r>
    </w:p>
    <w:p w14:paraId="39AB0EF6" w14:textId="7FAD82B8" w:rsidR="00190CF3" w:rsidRDefault="00190CF3" w:rsidP="00190CF3">
      <w:pPr>
        <w:pStyle w:val="ListParagraph"/>
        <w:numPr>
          <w:ilvl w:val="0"/>
          <w:numId w:val="12"/>
        </w:numPr>
      </w:pPr>
      <w:r>
        <w:lastRenderedPageBreak/>
        <w:t>Lucidpress</w:t>
      </w:r>
    </w:p>
    <w:p w14:paraId="3E7CBD29" w14:textId="7000A015" w:rsidR="00190CF3" w:rsidRDefault="00190CF3" w:rsidP="00190CF3">
      <w:pPr>
        <w:pStyle w:val="ListParagraph"/>
        <w:numPr>
          <w:ilvl w:val="0"/>
          <w:numId w:val="12"/>
        </w:numPr>
      </w:pPr>
      <w:r>
        <w:t>Canva</w:t>
      </w:r>
    </w:p>
    <w:p w14:paraId="630A48C0" w14:textId="052FB5E3" w:rsidR="00773E0E" w:rsidRDefault="00773E0E" w:rsidP="00773E0E"/>
    <w:p w14:paraId="12617B31" w14:textId="04275A77" w:rsidR="00773E0E" w:rsidRDefault="00773E0E" w:rsidP="009A19C5">
      <w:pPr>
        <w:pStyle w:val="Heading2"/>
      </w:pPr>
      <w:r>
        <w:t>Autonomous Car</w:t>
      </w:r>
    </w:p>
    <w:p w14:paraId="74C62CEB" w14:textId="57536E85" w:rsidR="00D67C86" w:rsidRDefault="00D67C86" w:rsidP="00D67C86">
      <w:pPr>
        <w:pStyle w:val="ListParagraph"/>
        <w:numPr>
          <w:ilvl w:val="0"/>
          <w:numId w:val="13"/>
        </w:numPr>
      </w:pPr>
      <w:r>
        <w:t>Planning</w:t>
      </w:r>
    </w:p>
    <w:p w14:paraId="36C3BF94" w14:textId="4A6429BD" w:rsidR="00D67C86" w:rsidRDefault="00D67C86" w:rsidP="00D67C86">
      <w:pPr>
        <w:pStyle w:val="ListParagraph"/>
        <w:numPr>
          <w:ilvl w:val="0"/>
          <w:numId w:val="13"/>
        </w:numPr>
      </w:pPr>
      <w:r>
        <w:t>Control</w:t>
      </w:r>
    </w:p>
    <w:p w14:paraId="7FA21B3C" w14:textId="5B9B20D7" w:rsidR="00D67C86" w:rsidRDefault="00D67C86" w:rsidP="00D67C86">
      <w:pPr>
        <w:pStyle w:val="ListParagraph"/>
        <w:numPr>
          <w:ilvl w:val="0"/>
          <w:numId w:val="13"/>
        </w:numPr>
      </w:pPr>
      <w:r>
        <w:t>Localization</w:t>
      </w:r>
    </w:p>
    <w:p w14:paraId="6947C220" w14:textId="588E30A5" w:rsidR="00D67C86" w:rsidRDefault="00D67C86" w:rsidP="00D67C86">
      <w:pPr>
        <w:pStyle w:val="ListParagraph"/>
        <w:numPr>
          <w:ilvl w:val="0"/>
          <w:numId w:val="13"/>
        </w:numPr>
      </w:pPr>
      <w:r>
        <w:t>Mapping</w:t>
      </w:r>
    </w:p>
    <w:p w14:paraId="61ED1802" w14:textId="371F9B53" w:rsidR="00D67C86" w:rsidRDefault="00D67C86" w:rsidP="00D67C86">
      <w:pPr>
        <w:pStyle w:val="ListParagraph"/>
        <w:numPr>
          <w:ilvl w:val="0"/>
          <w:numId w:val="13"/>
        </w:numPr>
      </w:pPr>
      <w:r>
        <w:t>Prediction</w:t>
      </w:r>
    </w:p>
    <w:p w14:paraId="52969FE2" w14:textId="0095A5E1" w:rsidR="00D67C86" w:rsidRPr="00171AEC" w:rsidRDefault="00D67C86" w:rsidP="00D67C86">
      <w:pPr>
        <w:pStyle w:val="ListParagraph"/>
        <w:numPr>
          <w:ilvl w:val="0"/>
          <w:numId w:val="13"/>
        </w:numPr>
      </w:pPr>
      <w:r>
        <w:t>Perception</w:t>
      </w:r>
    </w:p>
    <w:sectPr w:rsidR="00D67C86" w:rsidRPr="00171AEC" w:rsidSect="00F467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Neue">
    <w:panose1 w:val="02000000000000000000"/>
    <w:charset w:val="00"/>
    <w:family w:val="auto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E6077"/>
    <w:multiLevelType w:val="hybridMultilevel"/>
    <w:tmpl w:val="F9D620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57496"/>
    <w:multiLevelType w:val="hybridMultilevel"/>
    <w:tmpl w:val="3CEEE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447B2"/>
    <w:multiLevelType w:val="hybridMultilevel"/>
    <w:tmpl w:val="8F3ED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46568"/>
    <w:multiLevelType w:val="hybridMultilevel"/>
    <w:tmpl w:val="2E2E28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356B3"/>
    <w:multiLevelType w:val="hybridMultilevel"/>
    <w:tmpl w:val="9CC25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328B6"/>
    <w:multiLevelType w:val="hybridMultilevel"/>
    <w:tmpl w:val="00E0D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6D536B"/>
    <w:multiLevelType w:val="hybridMultilevel"/>
    <w:tmpl w:val="D0BE9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B42A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9D31763"/>
    <w:multiLevelType w:val="hybridMultilevel"/>
    <w:tmpl w:val="B1AC8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73CDF"/>
    <w:multiLevelType w:val="hybridMultilevel"/>
    <w:tmpl w:val="CB16A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F80FED"/>
    <w:multiLevelType w:val="hybridMultilevel"/>
    <w:tmpl w:val="5F0CD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221A60"/>
    <w:multiLevelType w:val="hybridMultilevel"/>
    <w:tmpl w:val="F5067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AA125A"/>
    <w:multiLevelType w:val="hybridMultilevel"/>
    <w:tmpl w:val="84760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F1CD0"/>
    <w:multiLevelType w:val="hybridMultilevel"/>
    <w:tmpl w:val="00E80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C42EE0"/>
    <w:multiLevelType w:val="hybridMultilevel"/>
    <w:tmpl w:val="69429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F2880"/>
    <w:multiLevelType w:val="hybridMultilevel"/>
    <w:tmpl w:val="E0442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611CCC"/>
    <w:multiLevelType w:val="hybridMultilevel"/>
    <w:tmpl w:val="E11CAF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B5723E"/>
    <w:multiLevelType w:val="hybridMultilevel"/>
    <w:tmpl w:val="F886F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AF5864"/>
    <w:multiLevelType w:val="hybridMultilevel"/>
    <w:tmpl w:val="6C3E02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9948AA"/>
    <w:multiLevelType w:val="hybridMultilevel"/>
    <w:tmpl w:val="C082B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1"/>
  </w:num>
  <w:num w:numId="3">
    <w:abstractNumId w:val="0"/>
  </w:num>
  <w:num w:numId="4">
    <w:abstractNumId w:val="8"/>
  </w:num>
  <w:num w:numId="5">
    <w:abstractNumId w:val="1"/>
  </w:num>
  <w:num w:numId="6">
    <w:abstractNumId w:val="12"/>
  </w:num>
  <w:num w:numId="7">
    <w:abstractNumId w:val="2"/>
  </w:num>
  <w:num w:numId="8">
    <w:abstractNumId w:val="3"/>
  </w:num>
  <w:num w:numId="9">
    <w:abstractNumId w:val="6"/>
  </w:num>
  <w:num w:numId="10">
    <w:abstractNumId w:val="7"/>
  </w:num>
  <w:num w:numId="11">
    <w:abstractNumId w:val="15"/>
  </w:num>
  <w:num w:numId="12">
    <w:abstractNumId w:val="16"/>
  </w:num>
  <w:num w:numId="13">
    <w:abstractNumId w:val="17"/>
  </w:num>
  <w:num w:numId="14">
    <w:abstractNumId w:val="18"/>
  </w:num>
  <w:num w:numId="15">
    <w:abstractNumId w:val="9"/>
  </w:num>
  <w:num w:numId="16">
    <w:abstractNumId w:val="19"/>
  </w:num>
  <w:num w:numId="17">
    <w:abstractNumId w:val="13"/>
  </w:num>
  <w:num w:numId="18">
    <w:abstractNumId w:val="4"/>
  </w:num>
  <w:num w:numId="19">
    <w:abstractNumId w:val="10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DE2MjMysrA0MLBU0lEKTi0uzszPAykwqQUAz/H/viwAAAA="/>
  </w:docVars>
  <w:rsids>
    <w:rsidRoot w:val="00857111"/>
    <w:rsid w:val="0000034C"/>
    <w:rsid w:val="00035463"/>
    <w:rsid w:val="00045527"/>
    <w:rsid w:val="00056B61"/>
    <w:rsid w:val="000731FB"/>
    <w:rsid w:val="00076D08"/>
    <w:rsid w:val="000823A5"/>
    <w:rsid w:val="00094263"/>
    <w:rsid w:val="000E3DBA"/>
    <w:rsid w:val="000F23A4"/>
    <w:rsid w:val="000F7336"/>
    <w:rsid w:val="00171AEC"/>
    <w:rsid w:val="001844D0"/>
    <w:rsid w:val="00190CF3"/>
    <w:rsid w:val="002043CA"/>
    <w:rsid w:val="00262AA1"/>
    <w:rsid w:val="00262D30"/>
    <w:rsid w:val="002977FB"/>
    <w:rsid w:val="002C6214"/>
    <w:rsid w:val="002E77EE"/>
    <w:rsid w:val="00330728"/>
    <w:rsid w:val="0034588D"/>
    <w:rsid w:val="00347199"/>
    <w:rsid w:val="003506BF"/>
    <w:rsid w:val="00362327"/>
    <w:rsid w:val="003B1F80"/>
    <w:rsid w:val="003D3586"/>
    <w:rsid w:val="003E1F0E"/>
    <w:rsid w:val="003E31F8"/>
    <w:rsid w:val="003E7EED"/>
    <w:rsid w:val="003F55EA"/>
    <w:rsid w:val="004072F1"/>
    <w:rsid w:val="00407602"/>
    <w:rsid w:val="00411683"/>
    <w:rsid w:val="00441292"/>
    <w:rsid w:val="0045249E"/>
    <w:rsid w:val="004614A4"/>
    <w:rsid w:val="00465644"/>
    <w:rsid w:val="00466AF1"/>
    <w:rsid w:val="00467740"/>
    <w:rsid w:val="004852F8"/>
    <w:rsid w:val="004B6C87"/>
    <w:rsid w:val="004D039D"/>
    <w:rsid w:val="005041BE"/>
    <w:rsid w:val="005221B2"/>
    <w:rsid w:val="00541679"/>
    <w:rsid w:val="00562459"/>
    <w:rsid w:val="005A525F"/>
    <w:rsid w:val="005B7B08"/>
    <w:rsid w:val="005C4FC1"/>
    <w:rsid w:val="005D000C"/>
    <w:rsid w:val="005D57B1"/>
    <w:rsid w:val="00607A80"/>
    <w:rsid w:val="00615783"/>
    <w:rsid w:val="006771CD"/>
    <w:rsid w:val="006828B6"/>
    <w:rsid w:val="00696DB3"/>
    <w:rsid w:val="006C35CC"/>
    <w:rsid w:val="006C6264"/>
    <w:rsid w:val="006D249A"/>
    <w:rsid w:val="006F7686"/>
    <w:rsid w:val="007075FF"/>
    <w:rsid w:val="00726B5E"/>
    <w:rsid w:val="00761FBE"/>
    <w:rsid w:val="00766904"/>
    <w:rsid w:val="00773E0E"/>
    <w:rsid w:val="007A2B55"/>
    <w:rsid w:val="007C5B41"/>
    <w:rsid w:val="007D71B2"/>
    <w:rsid w:val="007E5AEE"/>
    <w:rsid w:val="007F18B1"/>
    <w:rsid w:val="00801913"/>
    <w:rsid w:val="008206F2"/>
    <w:rsid w:val="00825221"/>
    <w:rsid w:val="00857111"/>
    <w:rsid w:val="00891969"/>
    <w:rsid w:val="00895ED5"/>
    <w:rsid w:val="008B0192"/>
    <w:rsid w:val="008E7031"/>
    <w:rsid w:val="008F53C1"/>
    <w:rsid w:val="00933089"/>
    <w:rsid w:val="00946C23"/>
    <w:rsid w:val="00973912"/>
    <w:rsid w:val="009A19C5"/>
    <w:rsid w:val="009C72EE"/>
    <w:rsid w:val="009D3D48"/>
    <w:rsid w:val="009D5791"/>
    <w:rsid w:val="009F08C5"/>
    <w:rsid w:val="009F786E"/>
    <w:rsid w:val="00A37B08"/>
    <w:rsid w:val="00A90BAE"/>
    <w:rsid w:val="00AA34BC"/>
    <w:rsid w:val="00AE5952"/>
    <w:rsid w:val="00B05383"/>
    <w:rsid w:val="00B30530"/>
    <w:rsid w:val="00B46023"/>
    <w:rsid w:val="00B66DBF"/>
    <w:rsid w:val="00B900F2"/>
    <w:rsid w:val="00B961CA"/>
    <w:rsid w:val="00BA0ECA"/>
    <w:rsid w:val="00BB62AF"/>
    <w:rsid w:val="00BD76EF"/>
    <w:rsid w:val="00BE2D28"/>
    <w:rsid w:val="00C05908"/>
    <w:rsid w:val="00C34429"/>
    <w:rsid w:val="00C37D02"/>
    <w:rsid w:val="00C452F6"/>
    <w:rsid w:val="00C541FA"/>
    <w:rsid w:val="00C63A04"/>
    <w:rsid w:val="00C72FE3"/>
    <w:rsid w:val="00C760E1"/>
    <w:rsid w:val="00CA71FC"/>
    <w:rsid w:val="00CB5E6F"/>
    <w:rsid w:val="00CD2DC4"/>
    <w:rsid w:val="00CF5E0C"/>
    <w:rsid w:val="00CF7270"/>
    <w:rsid w:val="00D04586"/>
    <w:rsid w:val="00D049AA"/>
    <w:rsid w:val="00D10D08"/>
    <w:rsid w:val="00D30D01"/>
    <w:rsid w:val="00D35174"/>
    <w:rsid w:val="00D67C86"/>
    <w:rsid w:val="00D74766"/>
    <w:rsid w:val="00D773F0"/>
    <w:rsid w:val="00D833DB"/>
    <w:rsid w:val="00D84399"/>
    <w:rsid w:val="00DB71B1"/>
    <w:rsid w:val="00DC10D7"/>
    <w:rsid w:val="00DC748E"/>
    <w:rsid w:val="00E02EB4"/>
    <w:rsid w:val="00E20C0D"/>
    <w:rsid w:val="00E34105"/>
    <w:rsid w:val="00E35AD9"/>
    <w:rsid w:val="00E473DA"/>
    <w:rsid w:val="00E770B3"/>
    <w:rsid w:val="00E85351"/>
    <w:rsid w:val="00E90EBF"/>
    <w:rsid w:val="00E95955"/>
    <w:rsid w:val="00EA7340"/>
    <w:rsid w:val="00EE08A3"/>
    <w:rsid w:val="00EF1F1F"/>
    <w:rsid w:val="00F03050"/>
    <w:rsid w:val="00F1045C"/>
    <w:rsid w:val="00F46720"/>
    <w:rsid w:val="00F614BA"/>
    <w:rsid w:val="00FA393D"/>
    <w:rsid w:val="00FB121E"/>
    <w:rsid w:val="00FD1CF9"/>
    <w:rsid w:val="00FD7EA9"/>
    <w:rsid w:val="00FE5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9EE76"/>
  <w15:chartTrackingRefBased/>
  <w15:docId w15:val="{183910F2-2237-475A-A11F-2AF4A604C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F23A4"/>
    <w:pPr>
      <w:keepNext/>
      <w:keepLines/>
      <w:numPr>
        <w:numId w:val="10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0728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0728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77EE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77EE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77EE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77EE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77EE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77EE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23A4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056B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6B6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056B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760E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0728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30728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77E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77EE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77EE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77EE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77E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77E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C748E"/>
    <w:pPr>
      <w:numPr>
        <w:numId w:val="0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C748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748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C748E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62D3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Comic Neue"/>
        <a:ea typeface=""/>
        <a:cs typeface=""/>
      </a:majorFont>
      <a:minorFont>
        <a:latin typeface="Comic Neu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56CFC-DA1B-49DD-949D-09B046FB4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15</Pages>
  <Words>995</Words>
  <Characters>567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O　ZIN　AUNG</dc:creator>
  <cp:keywords/>
  <dc:description/>
  <cp:lastModifiedBy>MYO　ZIN　AUNG</cp:lastModifiedBy>
  <cp:revision>113</cp:revision>
  <dcterms:created xsi:type="dcterms:W3CDTF">2020-06-20T08:11:00Z</dcterms:created>
  <dcterms:modified xsi:type="dcterms:W3CDTF">2020-06-26T09:56:00Z</dcterms:modified>
</cp:coreProperties>
</file>